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E1A40" w14:textId="193E09FD" w:rsidR="00DD4A94" w:rsidRPr="00DD4A94" w:rsidRDefault="00FC58D5" w:rsidP="00D8504F">
      <w:pPr>
        <w:jc w:val="center"/>
        <w:rPr>
          <w:rFonts w:ascii="Arial Narrow" w:hAnsi="Arial Narrow"/>
          <w:b/>
          <w:bCs/>
          <w:sz w:val="32"/>
          <w:szCs w:val="32"/>
        </w:rPr>
      </w:pPr>
      <w:r w:rsidRPr="00B124A4">
        <w:rPr>
          <w:rFonts w:ascii="Times New Roman" w:hAnsi="Times New Roman" w:cs="Times New Roman"/>
          <w:noProof/>
          <w:sz w:val="96"/>
          <w:szCs w:val="66"/>
          <w:lang w:eastAsia="en-CA"/>
        </w:rPr>
        <w:drawing>
          <wp:anchor distT="0" distB="0" distL="114300" distR="114300" simplePos="0" relativeHeight="251659264" behindDoc="1" locked="0" layoutInCell="1" allowOverlap="1" wp14:anchorId="306F92A4" wp14:editId="610E42FD">
            <wp:simplePos x="0" y="0"/>
            <wp:positionH relativeFrom="margin">
              <wp:posOffset>-304800</wp:posOffset>
            </wp:positionH>
            <wp:positionV relativeFrom="paragraph">
              <wp:posOffset>-628650</wp:posOffset>
            </wp:positionV>
            <wp:extent cx="1314450" cy="795775"/>
            <wp:effectExtent l="0" t="0" r="0" b="4445"/>
            <wp:wrapNone/>
            <wp:docPr id="1" name="Picture 0" descr="need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eds logo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3599" cy="801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490" w:rsidRPr="00446490">
        <w:rPr>
          <w:rFonts w:ascii="Arial Narrow" w:hAnsi="Arial Narrow"/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99A83A9" wp14:editId="0A15CE81">
                <wp:simplePos x="0" y="0"/>
                <wp:positionH relativeFrom="column">
                  <wp:posOffset>3914775</wp:posOffset>
                </wp:positionH>
                <wp:positionV relativeFrom="paragraph">
                  <wp:posOffset>-619125</wp:posOffset>
                </wp:positionV>
                <wp:extent cx="2526030" cy="1404620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78D18C" w14:textId="3C20E2ED" w:rsidR="00446490" w:rsidRPr="00446490" w:rsidRDefault="00446490">
                            <w:pP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446490">
                              <w:rPr>
                                <w:rFonts w:ascii="Arial Narrow" w:hAnsi="Arial Narrow"/>
                                <w:b/>
                                <w:bCs/>
                                <w:sz w:val="24"/>
                                <w:szCs w:val="24"/>
                              </w:rPr>
                              <w:t>FILE NUMBER</w:t>
                            </w:r>
                            <w:r w:rsidRPr="00446490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9A83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8.25pt;margin-top:-48.75pt;width:198.9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" stroked="f">
                <v:textbox style="mso-fit-shape-to-text:t">
                  <w:txbxContent>
                    <w:p w14:paraId="2178D18C" w14:textId="3C20E2ED" w:rsidR="00446490" w:rsidRPr="00446490" w:rsidRDefault="00446490">
                      <w:pPr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446490">
                        <w:rPr>
                          <w:rFonts w:ascii="Arial Narrow" w:hAnsi="Arial Narrow"/>
                          <w:b/>
                          <w:bCs/>
                          <w:sz w:val="24"/>
                          <w:szCs w:val="24"/>
                        </w:rPr>
                        <w:t>FILE NUMBER</w:t>
                      </w:r>
                      <w:r w:rsidRPr="00446490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DD4A94" w:rsidRPr="00645218">
        <w:rPr>
          <w:rFonts w:ascii="Arial Narrow" w:hAnsi="Arial Narrow"/>
          <w:b/>
          <w:bCs/>
          <w:sz w:val="44"/>
          <w:szCs w:val="44"/>
        </w:rPr>
        <w:t>N</w:t>
      </w:r>
      <w:r w:rsidR="005B7C16">
        <w:rPr>
          <w:rFonts w:ascii="Arial Narrow" w:hAnsi="Arial Narrow"/>
          <w:b/>
          <w:bCs/>
          <w:sz w:val="44"/>
          <w:szCs w:val="44"/>
        </w:rPr>
        <w:t>.</w:t>
      </w:r>
      <w:r w:rsidR="00DD4A94" w:rsidRPr="00645218">
        <w:rPr>
          <w:rFonts w:ascii="Arial Narrow" w:hAnsi="Arial Narrow"/>
          <w:b/>
          <w:bCs/>
          <w:sz w:val="44"/>
          <w:szCs w:val="44"/>
        </w:rPr>
        <w:t xml:space="preserve">E.E.D.S. INC. </w:t>
      </w:r>
      <w:r w:rsidR="00DD4A94" w:rsidRPr="00645218">
        <w:rPr>
          <w:rFonts w:ascii="Arial Narrow" w:hAnsi="Arial Narrow"/>
          <w:b/>
          <w:bCs/>
          <w:sz w:val="44"/>
          <w:szCs w:val="44"/>
        </w:rPr>
        <w:br/>
      </w:r>
      <w:r w:rsidR="00DD4A94" w:rsidRPr="00DD4A94">
        <w:rPr>
          <w:rFonts w:ascii="Arial Narrow" w:hAnsi="Arial Narrow"/>
          <w:b/>
          <w:bCs/>
          <w:sz w:val="32"/>
          <w:szCs w:val="32"/>
        </w:rPr>
        <w:t>VOLUNTEER 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402"/>
        <w:gridCol w:w="1606"/>
        <w:gridCol w:w="2504"/>
      </w:tblGrid>
      <w:tr w:rsidR="00DD4A94" w14:paraId="06F79678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758B3BB" w14:textId="635F8641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First Name</w:t>
            </w:r>
          </w:p>
        </w:tc>
        <w:tc>
          <w:tcPr>
            <w:tcW w:w="7512" w:type="dxa"/>
            <w:gridSpan w:val="3"/>
            <w:vAlign w:val="center"/>
          </w:tcPr>
          <w:p w14:paraId="60F3E07A" w14:textId="58E258FF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603211224" w:edGrp="everyone"/>
            <w:permEnd w:id="603211224"/>
          </w:p>
        </w:tc>
      </w:tr>
      <w:tr w:rsidR="00DD4A94" w14:paraId="39834574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2AB7C362" w14:textId="35C4A159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Last Name</w:t>
            </w:r>
          </w:p>
        </w:tc>
        <w:tc>
          <w:tcPr>
            <w:tcW w:w="7512" w:type="dxa"/>
            <w:gridSpan w:val="3"/>
            <w:vAlign w:val="center"/>
          </w:tcPr>
          <w:p w14:paraId="66CF4B29" w14:textId="711A3140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152459463" w:edGrp="everyone"/>
            <w:permEnd w:id="152459463"/>
          </w:p>
        </w:tc>
      </w:tr>
      <w:tr w:rsidR="00DD4A94" w14:paraId="5490BC5E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1BBF5693" w14:textId="04DACB6F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Mailing Address</w:t>
            </w:r>
          </w:p>
        </w:tc>
        <w:tc>
          <w:tcPr>
            <w:tcW w:w="7512" w:type="dxa"/>
            <w:gridSpan w:val="3"/>
            <w:vAlign w:val="center"/>
          </w:tcPr>
          <w:p w14:paraId="1668FBCE" w14:textId="7FD9638B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465244488" w:edGrp="everyone"/>
            <w:permEnd w:id="465244488"/>
          </w:p>
        </w:tc>
      </w:tr>
      <w:tr w:rsidR="00DD4A94" w14:paraId="41857C06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67365E1" w14:textId="48ED0227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City/Province</w:t>
            </w:r>
          </w:p>
        </w:tc>
        <w:tc>
          <w:tcPr>
            <w:tcW w:w="3402" w:type="dxa"/>
            <w:vAlign w:val="center"/>
          </w:tcPr>
          <w:p w14:paraId="3EB15DE0" w14:textId="357C28B5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12484245" w:edGrp="everyone"/>
            <w:permEnd w:id="12484245"/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14:paraId="356B37D0" w14:textId="2E7C65D8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Postal Code</w:t>
            </w:r>
          </w:p>
        </w:tc>
        <w:tc>
          <w:tcPr>
            <w:tcW w:w="2504" w:type="dxa"/>
            <w:vAlign w:val="center"/>
          </w:tcPr>
          <w:p w14:paraId="54184114" w14:textId="41C5B995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661858116" w:edGrp="everyone"/>
            <w:permEnd w:id="661858116"/>
          </w:p>
        </w:tc>
      </w:tr>
      <w:tr w:rsidR="00DD4A94" w14:paraId="15AB4ED9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B90467A" w14:textId="65EC6A53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Cell Phone</w:t>
            </w:r>
          </w:p>
        </w:tc>
        <w:tc>
          <w:tcPr>
            <w:tcW w:w="7512" w:type="dxa"/>
            <w:gridSpan w:val="3"/>
            <w:vAlign w:val="center"/>
          </w:tcPr>
          <w:p w14:paraId="28EC8B5E" w14:textId="67719816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1148727687" w:edGrp="everyone"/>
            <w:permEnd w:id="1148727687"/>
          </w:p>
        </w:tc>
      </w:tr>
      <w:tr w:rsidR="00DD4A94" w14:paraId="33E4161F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2B35B616" w14:textId="077657F2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Home Phone</w:t>
            </w:r>
          </w:p>
        </w:tc>
        <w:tc>
          <w:tcPr>
            <w:tcW w:w="7512" w:type="dxa"/>
            <w:gridSpan w:val="3"/>
            <w:vAlign w:val="center"/>
          </w:tcPr>
          <w:p w14:paraId="469742A2" w14:textId="57A20FFE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824341302" w:edGrp="everyone"/>
            <w:permEnd w:id="824341302"/>
          </w:p>
        </w:tc>
      </w:tr>
      <w:tr w:rsidR="00DD4A94" w14:paraId="3A83436E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768371F4" w14:textId="29098CD3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Work Phone</w:t>
            </w:r>
          </w:p>
        </w:tc>
        <w:tc>
          <w:tcPr>
            <w:tcW w:w="7512" w:type="dxa"/>
            <w:gridSpan w:val="3"/>
            <w:vAlign w:val="center"/>
          </w:tcPr>
          <w:p w14:paraId="2BB78558" w14:textId="6A519524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57827547" w:edGrp="everyone"/>
            <w:permEnd w:id="57827547"/>
          </w:p>
        </w:tc>
      </w:tr>
      <w:tr w:rsidR="00DD4A94" w14:paraId="18295875" w14:textId="77777777" w:rsidTr="00DD4A94">
        <w:trPr>
          <w:trHeight w:val="46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20D6AEE6" w14:textId="53058529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7512" w:type="dxa"/>
            <w:gridSpan w:val="3"/>
            <w:vAlign w:val="center"/>
          </w:tcPr>
          <w:p w14:paraId="670078DB" w14:textId="06EE0238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2078146986" w:edGrp="everyone"/>
            <w:permEnd w:id="2078146986"/>
          </w:p>
        </w:tc>
      </w:tr>
      <w:tr w:rsidR="00DD4A94" w14:paraId="6377D656" w14:textId="77777777" w:rsidTr="00D8504F">
        <w:trPr>
          <w:trHeight w:val="596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EB6E208" w14:textId="397D2AB3" w:rsid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Date of Birth</w:t>
            </w:r>
            <w:r w:rsidR="00D8504F">
              <w:rPr>
                <w:rFonts w:ascii="Arial Narrow" w:hAnsi="Arial Narrow"/>
                <w:b/>
                <w:bCs/>
                <w:sz w:val="24"/>
                <w:szCs w:val="24"/>
              </w:rPr>
              <w:br/>
            </w:r>
            <w:r w:rsidR="00D8504F" w:rsidRPr="00D8504F">
              <w:rPr>
                <w:rFonts w:ascii="Arial Narrow" w:hAnsi="Arial Narrow"/>
                <w:sz w:val="16"/>
                <w:szCs w:val="16"/>
              </w:rPr>
              <w:t>(YYYY-MM-DD)</w:t>
            </w:r>
          </w:p>
        </w:tc>
        <w:tc>
          <w:tcPr>
            <w:tcW w:w="3402" w:type="dxa"/>
            <w:vAlign w:val="center"/>
          </w:tcPr>
          <w:p w14:paraId="6F02170D" w14:textId="3896829A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1815969079" w:edGrp="everyone"/>
            <w:permEnd w:id="1815969079"/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14:paraId="3E3B374C" w14:textId="38E3D756" w:rsidR="00DD4A94" w:rsidRPr="00DD4A94" w:rsidRDefault="00DD4A94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D4A94">
              <w:rPr>
                <w:rFonts w:ascii="Arial Narrow" w:hAnsi="Arial Narrow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2504" w:type="dxa"/>
            <w:vAlign w:val="center"/>
          </w:tcPr>
          <w:p w14:paraId="090A1943" w14:textId="54923274" w:rsidR="00DD4A94" w:rsidRDefault="00DD4A94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349993201" w:edGrp="everyone"/>
            <w:permEnd w:id="349993201"/>
          </w:p>
        </w:tc>
      </w:tr>
      <w:tr w:rsidR="006358D2" w14:paraId="7B4684DD" w14:textId="77777777" w:rsidTr="004C6FB5">
        <w:trPr>
          <w:trHeight w:val="596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1AF3B7A" w14:textId="4565525A" w:rsidR="006358D2" w:rsidRDefault="006358D2" w:rsidP="00DD4A9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Resume Attached</w:t>
            </w:r>
          </w:p>
        </w:tc>
        <w:tc>
          <w:tcPr>
            <w:tcW w:w="7512" w:type="dxa"/>
            <w:gridSpan w:val="3"/>
            <w:vAlign w:val="center"/>
          </w:tcPr>
          <w:p w14:paraId="23186E27" w14:textId="20B94AAB" w:rsidR="006358D2" w:rsidRDefault="006358D2" w:rsidP="00DD4A94">
            <w:pPr>
              <w:rPr>
                <w:rFonts w:ascii="Arial Narrow" w:hAnsi="Arial Narrow"/>
                <w:sz w:val="24"/>
                <w:szCs w:val="24"/>
              </w:rPr>
            </w:pPr>
            <w:permStart w:id="406654246" w:edGrp="everyone"/>
            <w:r w:rsidRPr="003C4E9B">
              <w:rPr>
                <w:rFonts w:ascii="Arial Narrow" w:hAnsi="Arial Narrow"/>
                <w:sz w:val="32"/>
                <w:szCs w:val="32"/>
              </w:rPr>
              <w:t xml:space="preserve">Yes </w:t>
            </w:r>
            <w:sdt>
              <w:sdtPr>
                <w:rPr>
                  <w:rFonts w:ascii="Arial Narrow" w:eastAsia="MS Gothic" w:hAnsi="Arial Narrow"/>
                  <w:sz w:val="32"/>
                  <w:szCs w:val="32"/>
                </w:rPr>
                <w:id w:val="-173322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7EE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3C4E9B">
              <w:rPr>
                <w:rFonts w:ascii="Arial Narrow" w:eastAsia="MS Gothic" w:hAnsi="Arial Narrow"/>
                <w:sz w:val="32"/>
                <w:szCs w:val="32"/>
              </w:rPr>
              <w:t xml:space="preserve">      </w:t>
            </w:r>
            <w:r w:rsidRPr="003C4E9B">
              <w:rPr>
                <w:rFonts w:ascii="Arial Narrow" w:hAnsi="Arial Narrow"/>
                <w:sz w:val="32"/>
                <w:szCs w:val="32"/>
              </w:rPr>
              <w:t xml:space="preserve">No </w:t>
            </w:r>
            <w:sdt>
              <w:sdtPr>
                <w:rPr>
                  <w:rFonts w:ascii="Arial Narrow" w:eastAsia="MS Gothic" w:hAnsi="Arial Narrow"/>
                  <w:sz w:val="32"/>
                  <w:szCs w:val="32"/>
                </w:rPr>
                <w:id w:val="-199824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C16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permEnd w:id="406654246"/>
          </w:p>
        </w:tc>
      </w:tr>
    </w:tbl>
    <w:p w14:paraId="724A3D04" w14:textId="217C8F71" w:rsidR="00DD4A94" w:rsidRDefault="00DD4A94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053582" w14:paraId="45421368" w14:textId="77777777" w:rsidTr="00970937">
        <w:trPr>
          <w:trHeight w:val="478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3214064A" w14:textId="1A5B6C0F" w:rsidR="00053582" w:rsidRPr="00053582" w:rsidRDefault="00970937" w:rsidP="0005358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53582">
              <w:rPr>
                <w:rFonts w:ascii="Arial Narrow" w:hAnsi="Arial Narrow"/>
                <w:b/>
                <w:bCs/>
                <w:sz w:val="24"/>
                <w:szCs w:val="24"/>
              </w:rPr>
              <w:t>EMERGENCY CONTACT</w:t>
            </w:r>
          </w:p>
        </w:tc>
      </w:tr>
      <w:tr w:rsidR="00053582" w14:paraId="03BC2CE2" w14:textId="77777777" w:rsidTr="00053582">
        <w:trPr>
          <w:trHeight w:val="61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C478E1A" w14:textId="593EB650" w:rsidR="00053582" w:rsidRPr="00053582" w:rsidRDefault="00053582" w:rsidP="0005358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53582">
              <w:rPr>
                <w:rFonts w:ascii="Arial Narrow" w:hAnsi="Arial Narrow"/>
                <w:b/>
                <w:bCs/>
                <w:sz w:val="24"/>
                <w:szCs w:val="24"/>
              </w:rPr>
              <w:t>Full Name</w:t>
            </w:r>
          </w:p>
        </w:tc>
        <w:tc>
          <w:tcPr>
            <w:tcW w:w="7512" w:type="dxa"/>
            <w:vAlign w:val="center"/>
          </w:tcPr>
          <w:p w14:paraId="1854AEA2" w14:textId="1855BAF5" w:rsidR="00053582" w:rsidRDefault="00053582" w:rsidP="00053582">
            <w:pPr>
              <w:rPr>
                <w:rFonts w:ascii="Arial Narrow" w:hAnsi="Arial Narrow"/>
                <w:sz w:val="24"/>
                <w:szCs w:val="24"/>
              </w:rPr>
            </w:pPr>
            <w:permStart w:id="448529351" w:edGrp="everyone"/>
            <w:permEnd w:id="448529351"/>
          </w:p>
        </w:tc>
      </w:tr>
      <w:tr w:rsidR="00053582" w14:paraId="4802DC4D" w14:textId="77777777" w:rsidTr="00053582">
        <w:trPr>
          <w:trHeight w:val="55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5129E22" w14:textId="0FB59AB2" w:rsidR="00053582" w:rsidRPr="00053582" w:rsidRDefault="00053582" w:rsidP="0005358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53582">
              <w:rPr>
                <w:rFonts w:ascii="Arial Narrow" w:hAnsi="Arial Narrow"/>
                <w:b/>
                <w:bCs/>
                <w:sz w:val="24"/>
                <w:szCs w:val="24"/>
              </w:rPr>
              <w:t>Relationship</w:t>
            </w:r>
          </w:p>
        </w:tc>
        <w:tc>
          <w:tcPr>
            <w:tcW w:w="7512" w:type="dxa"/>
            <w:vAlign w:val="center"/>
          </w:tcPr>
          <w:p w14:paraId="1C2163EB" w14:textId="4AAC73DB" w:rsidR="00053582" w:rsidRDefault="00053582" w:rsidP="00053582">
            <w:pPr>
              <w:rPr>
                <w:rFonts w:ascii="Arial Narrow" w:hAnsi="Arial Narrow"/>
                <w:sz w:val="24"/>
                <w:szCs w:val="24"/>
              </w:rPr>
            </w:pPr>
            <w:permStart w:id="103708483" w:edGrp="everyone"/>
            <w:permEnd w:id="103708483"/>
          </w:p>
        </w:tc>
      </w:tr>
      <w:tr w:rsidR="00053582" w14:paraId="28AEBE8E" w14:textId="77777777" w:rsidTr="00053582">
        <w:trPr>
          <w:trHeight w:val="695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0CA5D13" w14:textId="4E9C30AC" w:rsidR="00053582" w:rsidRPr="00053582" w:rsidRDefault="00053582" w:rsidP="0005358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53582">
              <w:rPr>
                <w:rFonts w:ascii="Arial Narrow" w:hAnsi="Arial Narrow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7512" w:type="dxa"/>
            <w:vAlign w:val="center"/>
          </w:tcPr>
          <w:p w14:paraId="5C78FDD5" w14:textId="7FF29547" w:rsidR="00053582" w:rsidRDefault="00053582" w:rsidP="00053582">
            <w:pPr>
              <w:rPr>
                <w:rFonts w:ascii="Arial Narrow" w:hAnsi="Arial Narrow"/>
                <w:sz w:val="24"/>
                <w:szCs w:val="24"/>
              </w:rPr>
            </w:pPr>
            <w:permStart w:id="1976118654" w:edGrp="everyone"/>
            <w:permEnd w:id="1976118654"/>
          </w:p>
        </w:tc>
      </w:tr>
    </w:tbl>
    <w:p w14:paraId="0CDEA5CF" w14:textId="44FC51D7" w:rsidR="00053582" w:rsidRDefault="00053582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053582" w14:paraId="4013AAD1" w14:textId="77777777" w:rsidTr="00970937">
        <w:trPr>
          <w:trHeight w:val="462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2ED1C231" w14:textId="52D0CAC0" w:rsidR="00053582" w:rsidRPr="00053582" w:rsidRDefault="00970937" w:rsidP="00195A2F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ADDITIONAL LANGUAGES</w:t>
            </w:r>
          </w:p>
        </w:tc>
      </w:tr>
      <w:tr w:rsidR="006358D2" w14:paraId="788C4392" w14:textId="77777777" w:rsidTr="00455276">
        <w:trPr>
          <w:trHeight w:val="61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D8CE5AC" w14:textId="1174B2DC" w:rsidR="006358D2" w:rsidRPr="00053582" w:rsidRDefault="006358D2" w:rsidP="00195A2F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Languages Spoken</w:t>
            </w:r>
          </w:p>
        </w:tc>
        <w:tc>
          <w:tcPr>
            <w:tcW w:w="7512" w:type="dxa"/>
            <w:vAlign w:val="center"/>
          </w:tcPr>
          <w:p w14:paraId="3153D7D8" w14:textId="5A59CBFE" w:rsidR="006358D2" w:rsidRDefault="006358D2" w:rsidP="00195A2F">
            <w:pPr>
              <w:rPr>
                <w:rFonts w:ascii="Arial Narrow" w:hAnsi="Arial Narrow"/>
                <w:sz w:val="24"/>
                <w:szCs w:val="24"/>
              </w:rPr>
            </w:pPr>
            <w:permStart w:id="1018903413" w:edGrp="everyone"/>
            <w:permEnd w:id="1018903413"/>
          </w:p>
        </w:tc>
      </w:tr>
      <w:tr w:rsidR="006358D2" w14:paraId="53E57F1F" w14:textId="77777777" w:rsidTr="00D77E62">
        <w:trPr>
          <w:trHeight w:val="61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C19CFB5" w14:textId="6B49E37F" w:rsidR="006358D2" w:rsidRDefault="006358D2" w:rsidP="00195A2F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untry of Origin</w:t>
            </w:r>
          </w:p>
        </w:tc>
        <w:tc>
          <w:tcPr>
            <w:tcW w:w="7512" w:type="dxa"/>
            <w:vAlign w:val="center"/>
          </w:tcPr>
          <w:p w14:paraId="5FD0449F" w14:textId="41F3ADFC" w:rsidR="006358D2" w:rsidRDefault="006358D2" w:rsidP="00195A2F">
            <w:pPr>
              <w:rPr>
                <w:rFonts w:ascii="Arial Narrow" w:hAnsi="Arial Narrow"/>
                <w:sz w:val="24"/>
                <w:szCs w:val="24"/>
              </w:rPr>
            </w:pPr>
            <w:permStart w:id="912943268" w:edGrp="everyone"/>
            <w:permEnd w:id="912943268"/>
          </w:p>
        </w:tc>
      </w:tr>
      <w:tr w:rsidR="00053582" w14:paraId="7B83C98F" w14:textId="77777777" w:rsidTr="00195A2F">
        <w:trPr>
          <w:trHeight w:val="559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8092A88" w14:textId="1A707DE4" w:rsidR="00053582" w:rsidRPr="00053582" w:rsidRDefault="00E93A36" w:rsidP="00195A2F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Are you comfortable in providing interpretation to clients? </w:t>
            </w:r>
          </w:p>
        </w:tc>
        <w:tc>
          <w:tcPr>
            <w:tcW w:w="7512" w:type="dxa"/>
            <w:vAlign w:val="center"/>
          </w:tcPr>
          <w:p w14:paraId="4781D4FE" w14:textId="61782CC1" w:rsidR="006358D2" w:rsidRDefault="006358D2" w:rsidP="00195A2F">
            <w:pPr>
              <w:rPr>
                <w:rFonts w:ascii="Arial Narrow" w:hAnsi="Arial Narrow"/>
                <w:sz w:val="32"/>
                <w:szCs w:val="32"/>
              </w:rPr>
            </w:pPr>
            <w:r w:rsidRPr="003C4E9B">
              <w:rPr>
                <w:rFonts w:ascii="Arial Narrow" w:hAnsi="Arial Narrow"/>
                <w:sz w:val="32"/>
                <w:szCs w:val="32"/>
              </w:rPr>
              <w:t xml:space="preserve">Yes </w:t>
            </w:r>
            <w:permStart w:id="419959986" w:edGrp="everyone"/>
            <w:sdt>
              <w:sdtPr>
                <w:rPr>
                  <w:rFonts w:ascii="Arial Narrow" w:eastAsia="MS Gothic" w:hAnsi="Arial Narrow"/>
                  <w:sz w:val="32"/>
                  <w:szCs w:val="32"/>
                </w:rPr>
                <w:id w:val="-184261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15CD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3C4E9B">
              <w:rPr>
                <w:rFonts w:ascii="Arial Narrow" w:eastAsia="MS Gothic" w:hAnsi="Arial Narrow"/>
                <w:sz w:val="32"/>
                <w:szCs w:val="32"/>
              </w:rPr>
              <w:t xml:space="preserve">      </w:t>
            </w:r>
            <w:permEnd w:id="419959986"/>
            <w:r w:rsidRPr="003C4E9B">
              <w:rPr>
                <w:rFonts w:ascii="Arial Narrow" w:hAnsi="Arial Narrow"/>
                <w:sz w:val="32"/>
                <w:szCs w:val="32"/>
              </w:rPr>
              <w:t xml:space="preserve">No </w:t>
            </w:r>
            <w:permStart w:id="2053046381" w:edGrp="everyone"/>
            <w:sdt>
              <w:sdtPr>
                <w:rPr>
                  <w:rFonts w:ascii="Arial Narrow" w:eastAsia="MS Gothic" w:hAnsi="Arial Narrow"/>
                  <w:sz w:val="32"/>
                  <w:szCs w:val="32"/>
                </w:rPr>
                <w:id w:val="-109115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15CD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  <w:r w:rsidRPr="003C4E9B">
              <w:rPr>
                <w:rFonts w:ascii="Arial Narrow" w:hAnsi="Arial Narrow"/>
                <w:sz w:val="32"/>
                <w:szCs w:val="32"/>
              </w:rPr>
              <w:t xml:space="preserve"> </w:t>
            </w:r>
            <w:r>
              <w:rPr>
                <w:rFonts w:ascii="Arial Narrow" w:hAnsi="Arial Narrow"/>
                <w:sz w:val="32"/>
                <w:szCs w:val="32"/>
              </w:rPr>
              <w:t xml:space="preserve"> </w:t>
            </w:r>
            <w:permEnd w:id="2053046381"/>
          </w:p>
          <w:p w14:paraId="52B16BDC" w14:textId="44D68B52" w:rsidR="00053582" w:rsidRPr="006358D2" w:rsidRDefault="006358D2" w:rsidP="00195A2F">
            <w:pPr>
              <w:rPr>
                <w:rFonts w:ascii="Arial Narrow" w:hAnsi="Arial Narrow"/>
                <w:sz w:val="32"/>
                <w:szCs w:val="32"/>
              </w:rPr>
            </w:pPr>
            <w:r w:rsidRPr="006358D2">
              <w:rPr>
                <w:rFonts w:ascii="Arial Narrow" w:hAnsi="Arial Narrow"/>
              </w:rPr>
              <w:t>Please list languages</w:t>
            </w:r>
            <w:r>
              <w:rPr>
                <w:rFonts w:ascii="Arial Narrow" w:hAnsi="Arial Narrow"/>
              </w:rPr>
              <w:t xml:space="preserve"> you are able to interpret in</w:t>
            </w:r>
            <w:r w:rsidRPr="006358D2">
              <w:rPr>
                <w:rFonts w:ascii="Arial Narrow" w:hAnsi="Arial Narrow"/>
              </w:rPr>
              <w:t xml:space="preserve">: </w:t>
            </w:r>
            <w:permStart w:id="491269370" w:edGrp="everyone"/>
            <w:permEnd w:id="491269370"/>
          </w:p>
        </w:tc>
      </w:tr>
    </w:tbl>
    <w:p w14:paraId="1EDC8145" w14:textId="0C57F795" w:rsidR="00053582" w:rsidRDefault="00053582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551"/>
        <w:gridCol w:w="1559"/>
        <w:gridCol w:w="1984"/>
      </w:tblGrid>
      <w:tr w:rsidR="006358D2" w14:paraId="266E7DC1" w14:textId="77777777" w:rsidTr="00970937">
        <w:trPr>
          <w:trHeight w:val="416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46903C84" w14:textId="6BC7BB4A" w:rsidR="006358D2" w:rsidRPr="00053582" w:rsidRDefault="00970937" w:rsidP="003F461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>EMPLOYMENT HISTORY</w:t>
            </w:r>
          </w:p>
        </w:tc>
      </w:tr>
      <w:tr w:rsidR="006358D2" w14:paraId="1CEBB3E8" w14:textId="77777777" w:rsidTr="004C4F9E">
        <w:trPr>
          <w:trHeight w:val="153"/>
        </w:trPr>
        <w:tc>
          <w:tcPr>
            <w:tcW w:w="9350" w:type="dxa"/>
            <w:gridSpan w:val="4"/>
            <w:shd w:val="clear" w:color="auto" w:fill="FFFFFF" w:themeFill="background1"/>
            <w:vAlign w:val="center"/>
          </w:tcPr>
          <w:p w14:paraId="2BA2BAF9" w14:textId="47B50A33" w:rsidR="006358D2" w:rsidRPr="006358D2" w:rsidRDefault="006358D2" w:rsidP="006358D2">
            <w:pPr>
              <w:jc w:val="center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4C4F9E">
              <w:rPr>
                <w:rFonts w:ascii="Arial Narrow" w:hAnsi="Arial Narrow"/>
                <w:i/>
                <w:iCs/>
                <w:sz w:val="18"/>
                <w:szCs w:val="18"/>
              </w:rPr>
              <w:t>Please provide Employment History if not listed on resume</w:t>
            </w:r>
          </w:p>
        </w:tc>
      </w:tr>
      <w:tr w:rsidR="006358D2" w:rsidRPr="006358D2" w14:paraId="6324325F" w14:textId="77777777" w:rsidTr="0031407B">
        <w:trPr>
          <w:trHeight w:val="378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668B646E" w14:textId="13ED64BE" w:rsidR="006358D2" w:rsidRPr="006358D2" w:rsidRDefault="006358D2" w:rsidP="006358D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8"/>
                <w:szCs w:val="18"/>
              </w:rPr>
              <w:t>Company Name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0C98AFDF" w14:textId="7DBD1477" w:rsidR="006358D2" w:rsidRPr="006358D2" w:rsidRDefault="006358D2" w:rsidP="006358D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8"/>
                <w:szCs w:val="18"/>
              </w:rPr>
              <w:t>Position Hel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5164C526" w14:textId="55B3DE44" w:rsidR="006358D2" w:rsidRPr="006358D2" w:rsidRDefault="006358D2" w:rsidP="006358D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8"/>
                <w:szCs w:val="18"/>
              </w:rPr>
              <w:t>Start Date</w:t>
            </w:r>
            <w:r w:rsidR="003E3701">
              <w:rPr>
                <w:rFonts w:ascii="Arial Narrow" w:hAnsi="Arial Narrow"/>
                <w:sz w:val="18"/>
                <w:szCs w:val="18"/>
              </w:rPr>
              <w:t xml:space="preserve"> to </w:t>
            </w:r>
            <w:r w:rsidRPr="006358D2">
              <w:rPr>
                <w:rFonts w:ascii="Arial Narrow" w:hAnsi="Arial Narrow"/>
                <w:sz w:val="18"/>
                <w:szCs w:val="18"/>
              </w:rPr>
              <w:t>End Date</w:t>
            </w:r>
          </w:p>
          <w:p w14:paraId="589FC4AB" w14:textId="21EC367F" w:rsidR="006358D2" w:rsidRPr="006358D2" w:rsidRDefault="006358D2" w:rsidP="006358D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3"/>
                <w:szCs w:val="13"/>
              </w:rPr>
              <w:t>(YYYY-MM-DD)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D52CCA" w14:textId="3B02BAB8" w:rsidR="006358D2" w:rsidRPr="006358D2" w:rsidRDefault="006358D2" w:rsidP="006358D2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8"/>
                <w:szCs w:val="18"/>
              </w:rPr>
              <w:t>Volunteer or Paid Work</w:t>
            </w:r>
          </w:p>
        </w:tc>
      </w:tr>
      <w:tr w:rsidR="006358D2" w14:paraId="72D98CB8" w14:textId="77777777" w:rsidTr="0031407B">
        <w:trPr>
          <w:trHeight w:val="614"/>
        </w:trPr>
        <w:tc>
          <w:tcPr>
            <w:tcW w:w="3256" w:type="dxa"/>
            <w:shd w:val="clear" w:color="auto" w:fill="auto"/>
            <w:vAlign w:val="center"/>
          </w:tcPr>
          <w:p w14:paraId="75C3F9C6" w14:textId="3C6666CD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799368790" w:edGrp="everyone"/>
            <w:permEnd w:id="799368790"/>
          </w:p>
        </w:tc>
        <w:tc>
          <w:tcPr>
            <w:tcW w:w="2551" w:type="dxa"/>
            <w:shd w:val="clear" w:color="auto" w:fill="auto"/>
            <w:vAlign w:val="center"/>
          </w:tcPr>
          <w:p w14:paraId="7A5214FE" w14:textId="0CCDCDC6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050346170" w:edGrp="everyone"/>
            <w:permEnd w:id="1050346170"/>
          </w:p>
        </w:tc>
        <w:tc>
          <w:tcPr>
            <w:tcW w:w="1559" w:type="dxa"/>
            <w:shd w:val="clear" w:color="auto" w:fill="auto"/>
            <w:vAlign w:val="center"/>
          </w:tcPr>
          <w:p w14:paraId="39FC52FA" w14:textId="384F0ABD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915567030" w:edGrp="everyone"/>
            <w:permEnd w:id="1915567030"/>
          </w:p>
        </w:tc>
        <w:tc>
          <w:tcPr>
            <w:tcW w:w="1984" w:type="dxa"/>
            <w:shd w:val="clear" w:color="auto" w:fill="auto"/>
            <w:vAlign w:val="center"/>
          </w:tcPr>
          <w:p w14:paraId="200820A8" w14:textId="26C1F312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604767953" w:edGrp="everyone"/>
            <w:permEnd w:id="604767953"/>
          </w:p>
        </w:tc>
      </w:tr>
      <w:tr w:rsidR="006358D2" w14:paraId="141F95FE" w14:textId="77777777" w:rsidTr="0031407B">
        <w:trPr>
          <w:trHeight w:val="614"/>
        </w:trPr>
        <w:tc>
          <w:tcPr>
            <w:tcW w:w="3256" w:type="dxa"/>
            <w:shd w:val="clear" w:color="auto" w:fill="auto"/>
            <w:vAlign w:val="center"/>
          </w:tcPr>
          <w:p w14:paraId="4C0756FB" w14:textId="3F82A089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570254873" w:edGrp="everyone"/>
            <w:permEnd w:id="1570254873"/>
          </w:p>
        </w:tc>
        <w:tc>
          <w:tcPr>
            <w:tcW w:w="2551" w:type="dxa"/>
            <w:shd w:val="clear" w:color="auto" w:fill="auto"/>
            <w:vAlign w:val="center"/>
          </w:tcPr>
          <w:p w14:paraId="50A0C73B" w14:textId="4E5BE61E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815880992" w:edGrp="everyone"/>
            <w:permEnd w:id="1815880992"/>
          </w:p>
        </w:tc>
        <w:tc>
          <w:tcPr>
            <w:tcW w:w="1559" w:type="dxa"/>
            <w:shd w:val="clear" w:color="auto" w:fill="auto"/>
            <w:vAlign w:val="center"/>
          </w:tcPr>
          <w:p w14:paraId="4307F96D" w14:textId="4B5BC834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105811102" w:edGrp="everyone"/>
            <w:permEnd w:id="1105811102"/>
          </w:p>
        </w:tc>
        <w:tc>
          <w:tcPr>
            <w:tcW w:w="1984" w:type="dxa"/>
            <w:shd w:val="clear" w:color="auto" w:fill="auto"/>
            <w:vAlign w:val="center"/>
          </w:tcPr>
          <w:p w14:paraId="23F8A005" w14:textId="7996BA33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075750987" w:edGrp="everyone"/>
            <w:permEnd w:id="2075750987"/>
          </w:p>
        </w:tc>
      </w:tr>
      <w:tr w:rsidR="006358D2" w14:paraId="4B5F897C" w14:textId="77777777" w:rsidTr="0031407B">
        <w:trPr>
          <w:trHeight w:val="614"/>
        </w:trPr>
        <w:tc>
          <w:tcPr>
            <w:tcW w:w="3256" w:type="dxa"/>
            <w:shd w:val="clear" w:color="auto" w:fill="auto"/>
            <w:vAlign w:val="center"/>
          </w:tcPr>
          <w:p w14:paraId="051DCE13" w14:textId="11558E59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626161595" w:edGrp="everyone"/>
            <w:permEnd w:id="1626161595"/>
          </w:p>
        </w:tc>
        <w:tc>
          <w:tcPr>
            <w:tcW w:w="2551" w:type="dxa"/>
            <w:shd w:val="clear" w:color="auto" w:fill="auto"/>
            <w:vAlign w:val="center"/>
          </w:tcPr>
          <w:p w14:paraId="63776021" w14:textId="3697E7CA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393716586" w:edGrp="everyone"/>
            <w:permEnd w:id="1393716586"/>
          </w:p>
        </w:tc>
        <w:tc>
          <w:tcPr>
            <w:tcW w:w="1559" w:type="dxa"/>
            <w:shd w:val="clear" w:color="auto" w:fill="auto"/>
            <w:vAlign w:val="center"/>
          </w:tcPr>
          <w:p w14:paraId="75AFB8C9" w14:textId="1B1C610A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80742199" w:edGrp="everyone"/>
            <w:permEnd w:id="80742199"/>
          </w:p>
        </w:tc>
        <w:tc>
          <w:tcPr>
            <w:tcW w:w="1984" w:type="dxa"/>
            <w:shd w:val="clear" w:color="auto" w:fill="auto"/>
            <w:vAlign w:val="center"/>
          </w:tcPr>
          <w:p w14:paraId="7150FF50" w14:textId="26722D5E" w:rsidR="006358D2" w:rsidRDefault="006358D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123962819" w:edGrp="everyone"/>
            <w:permEnd w:id="2123962819"/>
          </w:p>
        </w:tc>
      </w:tr>
      <w:tr w:rsidR="00CA7752" w14:paraId="0678568F" w14:textId="77777777" w:rsidTr="0031407B">
        <w:trPr>
          <w:trHeight w:val="614"/>
        </w:trPr>
        <w:tc>
          <w:tcPr>
            <w:tcW w:w="3256" w:type="dxa"/>
            <w:shd w:val="clear" w:color="auto" w:fill="auto"/>
            <w:vAlign w:val="center"/>
          </w:tcPr>
          <w:p w14:paraId="150731E2" w14:textId="1A42B95C" w:rsidR="00CA7752" w:rsidRDefault="00CA775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615338580" w:edGrp="everyone"/>
            <w:permEnd w:id="615338580"/>
          </w:p>
        </w:tc>
        <w:tc>
          <w:tcPr>
            <w:tcW w:w="2551" w:type="dxa"/>
            <w:shd w:val="clear" w:color="auto" w:fill="auto"/>
            <w:vAlign w:val="center"/>
          </w:tcPr>
          <w:p w14:paraId="50116B2A" w14:textId="7CA3F085" w:rsidR="00CA7752" w:rsidRDefault="00CA775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310091222" w:edGrp="everyone"/>
            <w:permEnd w:id="1310091222"/>
          </w:p>
        </w:tc>
        <w:tc>
          <w:tcPr>
            <w:tcW w:w="1559" w:type="dxa"/>
            <w:shd w:val="clear" w:color="auto" w:fill="auto"/>
            <w:vAlign w:val="center"/>
          </w:tcPr>
          <w:p w14:paraId="47490FB6" w14:textId="2AC3708F" w:rsidR="00CA7752" w:rsidRDefault="00CA775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834755510" w:edGrp="everyone"/>
            <w:permEnd w:id="834755510"/>
          </w:p>
        </w:tc>
        <w:tc>
          <w:tcPr>
            <w:tcW w:w="1984" w:type="dxa"/>
            <w:shd w:val="clear" w:color="auto" w:fill="auto"/>
            <w:vAlign w:val="center"/>
          </w:tcPr>
          <w:p w14:paraId="58EC90B5" w14:textId="054325ED" w:rsidR="00CA7752" w:rsidRDefault="00CA7752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766992400" w:edGrp="everyone"/>
            <w:permEnd w:id="1766992400"/>
          </w:p>
        </w:tc>
      </w:tr>
    </w:tbl>
    <w:p w14:paraId="25C1B57E" w14:textId="125B91AC" w:rsidR="00053582" w:rsidRDefault="00053582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118"/>
        <w:gridCol w:w="1276"/>
        <w:gridCol w:w="992"/>
        <w:gridCol w:w="1984"/>
      </w:tblGrid>
      <w:tr w:rsidR="006358D2" w14:paraId="03E4644D" w14:textId="77777777" w:rsidTr="00970937">
        <w:trPr>
          <w:trHeight w:val="449"/>
        </w:trPr>
        <w:tc>
          <w:tcPr>
            <w:tcW w:w="9350" w:type="dxa"/>
            <w:gridSpan w:val="5"/>
            <w:shd w:val="clear" w:color="auto" w:fill="D9D9D9" w:themeFill="background1" w:themeFillShade="D9"/>
            <w:vAlign w:val="center"/>
          </w:tcPr>
          <w:p w14:paraId="698A90DD" w14:textId="79A7E218" w:rsidR="006358D2" w:rsidRPr="00053582" w:rsidRDefault="00970937" w:rsidP="003F461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DUCATION HISTORY</w:t>
            </w:r>
          </w:p>
        </w:tc>
      </w:tr>
      <w:tr w:rsidR="006358D2" w14:paraId="76F7436F" w14:textId="77777777" w:rsidTr="004C4F9E">
        <w:trPr>
          <w:trHeight w:val="261"/>
        </w:trPr>
        <w:tc>
          <w:tcPr>
            <w:tcW w:w="9350" w:type="dxa"/>
            <w:gridSpan w:val="5"/>
            <w:shd w:val="clear" w:color="auto" w:fill="FFFFFF" w:themeFill="background1"/>
            <w:vAlign w:val="center"/>
          </w:tcPr>
          <w:p w14:paraId="0C71708B" w14:textId="6C539275" w:rsidR="006358D2" w:rsidRDefault="004C4F9E" w:rsidP="006358D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4C4F9E">
              <w:rPr>
                <w:rFonts w:ascii="Arial Narrow" w:hAnsi="Arial Narrow"/>
                <w:i/>
                <w:iCs/>
                <w:sz w:val="18"/>
                <w:szCs w:val="18"/>
              </w:rPr>
              <w:t>Please provide Education History if not listed on resume</w:t>
            </w:r>
          </w:p>
        </w:tc>
      </w:tr>
      <w:tr w:rsidR="002E360C" w:rsidRPr="006358D2" w14:paraId="3DD67E90" w14:textId="77777777" w:rsidTr="002E360C">
        <w:trPr>
          <w:trHeight w:val="378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7EA52128" w14:textId="4A930A4E" w:rsidR="002E360C" w:rsidRPr="006358D2" w:rsidRDefault="002E360C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rogram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6E2E959" w14:textId="6AC776EA" w:rsidR="002E360C" w:rsidRPr="006358D2" w:rsidRDefault="002E360C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Name of School, College or University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75C8384" w14:textId="77777777" w:rsidR="002E360C" w:rsidRPr="006358D2" w:rsidRDefault="002E360C" w:rsidP="0097093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8"/>
                <w:szCs w:val="18"/>
              </w:rPr>
              <w:t>Start Date</w:t>
            </w:r>
            <w:r>
              <w:rPr>
                <w:rFonts w:ascii="Arial Narrow" w:hAnsi="Arial Narrow"/>
                <w:sz w:val="18"/>
                <w:szCs w:val="18"/>
              </w:rPr>
              <w:t xml:space="preserve"> to </w:t>
            </w:r>
            <w:r w:rsidRPr="006358D2">
              <w:rPr>
                <w:rFonts w:ascii="Arial Narrow" w:hAnsi="Arial Narrow"/>
                <w:sz w:val="18"/>
                <w:szCs w:val="18"/>
              </w:rPr>
              <w:t>End Date</w:t>
            </w:r>
          </w:p>
          <w:p w14:paraId="4A1E9DB9" w14:textId="332E54F7" w:rsidR="002E360C" w:rsidRPr="006358D2" w:rsidRDefault="002E360C" w:rsidP="0097093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6358D2">
              <w:rPr>
                <w:rFonts w:ascii="Arial Narrow" w:hAnsi="Arial Narrow"/>
                <w:sz w:val="13"/>
                <w:szCs w:val="13"/>
              </w:rPr>
              <w:t>(YYYY-MM-DD)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FB55154" w14:textId="62FCE575" w:rsidR="002E360C" w:rsidRPr="006358D2" w:rsidRDefault="002E360C" w:rsidP="003E3701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mpleted or In-Process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19FDEF6A" w14:textId="28924DA7" w:rsidR="002E360C" w:rsidRPr="006358D2" w:rsidRDefault="002E360C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ertificate, Degree or Diploma</w:t>
            </w:r>
          </w:p>
        </w:tc>
      </w:tr>
      <w:tr w:rsidR="002E360C" w14:paraId="5C477B5B" w14:textId="77777777" w:rsidTr="002E360C">
        <w:trPr>
          <w:trHeight w:val="614"/>
        </w:trPr>
        <w:tc>
          <w:tcPr>
            <w:tcW w:w="1980" w:type="dxa"/>
            <w:shd w:val="clear" w:color="auto" w:fill="auto"/>
            <w:vAlign w:val="center"/>
          </w:tcPr>
          <w:p w14:paraId="08C3CC46" w14:textId="7C12A01A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604911600" w:edGrp="everyone"/>
            <w:permEnd w:id="604911600"/>
          </w:p>
        </w:tc>
        <w:tc>
          <w:tcPr>
            <w:tcW w:w="3118" w:type="dxa"/>
            <w:shd w:val="clear" w:color="auto" w:fill="auto"/>
            <w:vAlign w:val="center"/>
          </w:tcPr>
          <w:p w14:paraId="68C237F8" w14:textId="51CA0AA1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31617859" w:edGrp="everyone"/>
            <w:permEnd w:id="231617859"/>
          </w:p>
        </w:tc>
        <w:tc>
          <w:tcPr>
            <w:tcW w:w="1276" w:type="dxa"/>
            <w:shd w:val="clear" w:color="auto" w:fill="auto"/>
            <w:vAlign w:val="center"/>
          </w:tcPr>
          <w:p w14:paraId="7DEA273E" w14:textId="336D0150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800406799" w:edGrp="everyone"/>
            <w:permEnd w:id="1800406799"/>
          </w:p>
        </w:tc>
        <w:tc>
          <w:tcPr>
            <w:tcW w:w="992" w:type="dxa"/>
            <w:shd w:val="clear" w:color="auto" w:fill="auto"/>
            <w:vAlign w:val="center"/>
          </w:tcPr>
          <w:p w14:paraId="1AF062EC" w14:textId="762B0BDD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325583855" w:edGrp="everyone"/>
            <w:permEnd w:id="325583855"/>
          </w:p>
        </w:tc>
        <w:tc>
          <w:tcPr>
            <w:tcW w:w="1984" w:type="dxa"/>
            <w:shd w:val="clear" w:color="auto" w:fill="auto"/>
            <w:vAlign w:val="center"/>
          </w:tcPr>
          <w:p w14:paraId="130FB2B5" w14:textId="16929DEB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614350375" w:edGrp="everyone"/>
            <w:permEnd w:id="1614350375"/>
          </w:p>
        </w:tc>
      </w:tr>
      <w:tr w:rsidR="002E360C" w14:paraId="529FAFF7" w14:textId="77777777" w:rsidTr="002E360C">
        <w:trPr>
          <w:trHeight w:val="614"/>
        </w:trPr>
        <w:tc>
          <w:tcPr>
            <w:tcW w:w="1980" w:type="dxa"/>
            <w:shd w:val="clear" w:color="auto" w:fill="auto"/>
            <w:vAlign w:val="center"/>
          </w:tcPr>
          <w:p w14:paraId="048CF880" w14:textId="71950FAF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780104148" w:edGrp="everyone"/>
            <w:permEnd w:id="1780104148"/>
          </w:p>
        </w:tc>
        <w:tc>
          <w:tcPr>
            <w:tcW w:w="3118" w:type="dxa"/>
            <w:shd w:val="clear" w:color="auto" w:fill="auto"/>
            <w:vAlign w:val="center"/>
          </w:tcPr>
          <w:p w14:paraId="3D543557" w14:textId="4F06AE9C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62143538" w:edGrp="everyone"/>
            <w:permEnd w:id="62143538"/>
          </w:p>
        </w:tc>
        <w:tc>
          <w:tcPr>
            <w:tcW w:w="1276" w:type="dxa"/>
            <w:shd w:val="clear" w:color="auto" w:fill="auto"/>
            <w:vAlign w:val="center"/>
          </w:tcPr>
          <w:p w14:paraId="628F17EE" w14:textId="77D82403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442144321" w:edGrp="everyone"/>
            <w:permEnd w:id="1442144321"/>
          </w:p>
        </w:tc>
        <w:tc>
          <w:tcPr>
            <w:tcW w:w="992" w:type="dxa"/>
            <w:shd w:val="clear" w:color="auto" w:fill="auto"/>
            <w:vAlign w:val="center"/>
          </w:tcPr>
          <w:p w14:paraId="2695F0AF" w14:textId="6C7318FD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59196102" w:edGrp="everyone"/>
            <w:permEnd w:id="159196102"/>
          </w:p>
        </w:tc>
        <w:tc>
          <w:tcPr>
            <w:tcW w:w="1984" w:type="dxa"/>
            <w:shd w:val="clear" w:color="auto" w:fill="auto"/>
            <w:vAlign w:val="center"/>
          </w:tcPr>
          <w:p w14:paraId="613F40A4" w14:textId="35E3F4A3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584082381" w:edGrp="everyone"/>
            <w:permEnd w:id="1584082381"/>
          </w:p>
        </w:tc>
      </w:tr>
      <w:tr w:rsidR="002E360C" w14:paraId="45D8F7E2" w14:textId="77777777" w:rsidTr="002E360C">
        <w:trPr>
          <w:trHeight w:val="614"/>
        </w:trPr>
        <w:tc>
          <w:tcPr>
            <w:tcW w:w="1980" w:type="dxa"/>
            <w:shd w:val="clear" w:color="auto" w:fill="auto"/>
            <w:vAlign w:val="center"/>
          </w:tcPr>
          <w:p w14:paraId="6D712B08" w14:textId="7E87B1B8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112496508" w:edGrp="everyone"/>
            <w:permEnd w:id="2112496508"/>
          </w:p>
        </w:tc>
        <w:tc>
          <w:tcPr>
            <w:tcW w:w="3118" w:type="dxa"/>
            <w:shd w:val="clear" w:color="auto" w:fill="auto"/>
            <w:vAlign w:val="center"/>
          </w:tcPr>
          <w:p w14:paraId="532E6F25" w14:textId="25383C27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994855801" w:edGrp="everyone"/>
            <w:permEnd w:id="1994855801"/>
          </w:p>
        </w:tc>
        <w:tc>
          <w:tcPr>
            <w:tcW w:w="1276" w:type="dxa"/>
            <w:shd w:val="clear" w:color="auto" w:fill="auto"/>
            <w:vAlign w:val="center"/>
          </w:tcPr>
          <w:p w14:paraId="376AC52B" w14:textId="39EA9202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779897941" w:edGrp="everyone"/>
            <w:permEnd w:id="1779897941"/>
          </w:p>
        </w:tc>
        <w:tc>
          <w:tcPr>
            <w:tcW w:w="992" w:type="dxa"/>
            <w:shd w:val="clear" w:color="auto" w:fill="auto"/>
            <w:vAlign w:val="center"/>
          </w:tcPr>
          <w:p w14:paraId="161ADD96" w14:textId="052CECB5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99322519" w:edGrp="everyone"/>
            <w:permEnd w:id="299322519"/>
          </w:p>
        </w:tc>
        <w:tc>
          <w:tcPr>
            <w:tcW w:w="1984" w:type="dxa"/>
            <w:shd w:val="clear" w:color="auto" w:fill="auto"/>
            <w:vAlign w:val="center"/>
          </w:tcPr>
          <w:p w14:paraId="1FB38A9A" w14:textId="3725593F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43593003" w:edGrp="everyone"/>
            <w:permEnd w:id="43593003"/>
          </w:p>
        </w:tc>
      </w:tr>
      <w:tr w:rsidR="002E360C" w14:paraId="319DB224" w14:textId="77777777" w:rsidTr="002E360C">
        <w:trPr>
          <w:trHeight w:val="614"/>
        </w:trPr>
        <w:tc>
          <w:tcPr>
            <w:tcW w:w="1980" w:type="dxa"/>
            <w:shd w:val="clear" w:color="auto" w:fill="auto"/>
            <w:vAlign w:val="center"/>
          </w:tcPr>
          <w:p w14:paraId="675111EF" w14:textId="36B9D781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88228820" w:edGrp="everyone"/>
            <w:permEnd w:id="188228820"/>
          </w:p>
        </w:tc>
        <w:tc>
          <w:tcPr>
            <w:tcW w:w="3118" w:type="dxa"/>
            <w:shd w:val="clear" w:color="auto" w:fill="auto"/>
            <w:vAlign w:val="center"/>
          </w:tcPr>
          <w:p w14:paraId="3B2EED8A" w14:textId="79685AB6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840904587" w:edGrp="everyone"/>
            <w:permEnd w:id="840904587"/>
          </w:p>
        </w:tc>
        <w:tc>
          <w:tcPr>
            <w:tcW w:w="1276" w:type="dxa"/>
            <w:shd w:val="clear" w:color="auto" w:fill="auto"/>
            <w:vAlign w:val="center"/>
          </w:tcPr>
          <w:p w14:paraId="125B92D0" w14:textId="76F02792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320090415" w:edGrp="everyone"/>
            <w:permEnd w:id="320090415"/>
          </w:p>
        </w:tc>
        <w:tc>
          <w:tcPr>
            <w:tcW w:w="992" w:type="dxa"/>
            <w:shd w:val="clear" w:color="auto" w:fill="auto"/>
            <w:vAlign w:val="center"/>
          </w:tcPr>
          <w:p w14:paraId="5E1BFA92" w14:textId="2F218A76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352417018" w:edGrp="everyone"/>
            <w:permEnd w:id="1352417018"/>
          </w:p>
        </w:tc>
        <w:tc>
          <w:tcPr>
            <w:tcW w:w="1984" w:type="dxa"/>
            <w:shd w:val="clear" w:color="auto" w:fill="auto"/>
            <w:vAlign w:val="center"/>
          </w:tcPr>
          <w:p w14:paraId="7268980A" w14:textId="063FE004" w:rsidR="002E360C" w:rsidRDefault="002E360C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000817409" w:edGrp="everyone"/>
            <w:permEnd w:id="1000817409"/>
          </w:p>
        </w:tc>
      </w:tr>
    </w:tbl>
    <w:p w14:paraId="5DF03D4A" w14:textId="238E712E" w:rsidR="006358D2" w:rsidRDefault="006358D2">
      <w:pPr>
        <w:rPr>
          <w:rFonts w:ascii="Arial Narrow" w:hAnsi="Arial Narrow"/>
          <w:sz w:val="24"/>
          <w:szCs w:val="24"/>
        </w:rPr>
      </w:pPr>
    </w:p>
    <w:p w14:paraId="2A98AF87" w14:textId="21947558" w:rsidR="0031407B" w:rsidRDefault="0031407B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lease list special skills and talents or significant accomplish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407B" w14:paraId="55B889E1" w14:textId="77777777" w:rsidTr="0031407B">
        <w:trPr>
          <w:trHeight w:val="436"/>
        </w:trPr>
        <w:tc>
          <w:tcPr>
            <w:tcW w:w="9350" w:type="dxa"/>
            <w:shd w:val="clear" w:color="auto" w:fill="FFFFFF" w:themeFill="background1"/>
            <w:vAlign w:val="center"/>
          </w:tcPr>
          <w:p w14:paraId="1016CCB9" w14:textId="177827C9" w:rsidR="0031407B" w:rsidRDefault="0031407B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404394917" w:edGrp="everyone"/>
            <w:permEnd w:id="1404394917"/>
          </w:p>
        </w:tc>
      </w:tr>
    </w:tbl>
    <w:p w14:paraId="2D846170" w14:textId="183F261E" w:rsidR="0031407B" w:rsidRDefault="0031407B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CA7752" w:rsidRPr="00053582" w14:paraId="55956505" w14:textId="77777777" w:rsidTr="005E38E2">
        <w:trPr>
          <w:trHeight w:val="449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0A4D612B" w14:textId="38067642" w:rsidR="00CA7752" w:rsidRPr="00053582" w:rsidRDefault="00CA7752" w:rsidP="005E38E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ERVICE ACTIVITY </w:t>
            </w:r>
            <w:r w:rsidRPr="000E2A0E">
              <w:rPr>
                <w:rFonts w:ascii="Arial Narrow" w:hAnsi="Arial Narrow"/>
                <w:sz w:val="24"/>
                <w:szCs w:val="24"/>
              </w:rPr>
              <w:t>–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lease list your available for a week</w:t>
            </w:r>
          </w:p>
        </w:tc>
      </w:tr>
      <w:tr w:rsidR="00CA7752" w14:paraId="3DF6E5FF" w14:textId="77777777" w:rsidTr="00CA7752">
        <w:trPr>
          <w:trHeight w:val="2062"/>
        </w:trPr>
        <w:tc>
          <w:tcPr>
            <w:tcW w:w="3114" w:type="dxa"/>
            <w:shd w:val="clear" w:color="auto" w:fill="FFFFFF" w:themeFill="background1"/>
            <w:vAlign w:val="center"/>
          </w:tcPr>
          <w:p w14:paraId="5F5145B5" w14:textId="62A12B81" w:rsidR="00CA7752" w:rsidRDefault="00CA7752" w:rsidP="00CA775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Please indicate the Service Activity that you would like to volunteer in based on the “Volunteer Opportunities at NEEDS” </w:t>
            </w:r>
          </w:p>
        </w:tc>
        <w:tc>
          <w:tcPr>
            <w:tcW w:w="6236" w:type="dxa"/>
            <w:shd w:val="clear" w:color="auto" w:fill="FFFFFF" w:themeFill="background1"/>
            <w:vAlign w:val="center"/>
          </w:tcPr>
          <w:p w14:paraId="4BEC293D" w14:textId="0FE7A3B8" w:rsidR="00CA7752" w:rsidRDefault="00CA7752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474090643" w:edGrp="everyone"/>
            <w:permEnd w:id="474090643"/>
          </w:p>
        </w:tc>
      </w:tr>
    </w:tbl>
    <w:p w14:paraId="49A60D90" w14:textId="02631DCA" w:rsidR="00CA7752" w:rsidRDefault="00CA7752">
      <w:pPr>
        <w:rPr>
          <w:rFonts w:ascii="Arial Narrow" w:hAnsi="Arial Narrow"/>
          <w:sz w:val="24"/>
          <w:szCs w:val="24"/>
        </w:rPr>
      </w:pPr>
    </w:p>
    <w:p w14:paraId="2F7A8502" w14:textId="77777777" w:rsidR="00CA7752" w:rsidRDefault="00CA7752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6"/>
        <w:gridCol w:w="443"/>
        <w:gridCol w:w="893"/>
        <w:gridCol w:w="1335"/>
        <w:gridCol w:w="1336"/>
        <w:gridCol w:w="1336"/>
        <w:gridCol w:w="1336"/>
      </w:tblGrid>
      <w:tr w:rsidR="00970937" w14:paraId="540135FB" w14:textId="77777777" w:rsidTr="003F4615">
        <w:trPr>
          <w:trHeight w:val="449"/>
        </w:trPr>
        <w:tc>
          <w:tcPr>
            <w:tcW w:w="9350" w:type="dxa"/>
            <w:gridSpan w:val="8"/>
            <w:shd w:val="clear" w:color="auto" w:fill="D9D9D9" w:themeFill="background1" w:themeFillShade="D9"/>
            <w:vAlign w:val="center"/>
          </w:tcPr>
          <w:p w14:paraId="31BDA8CB" w14:textId="6323F257" w:rsidR="00970937" w:rsidRPr="00053582" w:rsidRDefault="0059751A" w:rsidP="003F461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AVAILAB</w:t>
            </w:r>
            <w:r w:rsidR="00193311">
              <w:rPr>
                <w:rFonts w:ascii="Arial Narrow" w:hAnsi="Arial Narrow"/>
                <w:b/>
                <w:bCs/>
                <w:sz w:val="24"/>
                <w:szCs w:val="24"/>
              </w:rPr>
              <w:t>I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LITY</w:t>
            </w:r>
            <w:r w:rsidR="000E2A0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="000E2A0E" w:rsidRPr="000E2A0E">
              <w:rPr>
                <w:rFonts w:ascii="Arial Narrow" w:hAnsi="Arial Narrow"/>
                <w:sz w:val="24"/>
                <w:szCs w:val="24"/>
              </w:rPr>
              <w:t>–</w:t>
            </w:r>
            <w:r w:rsidR="000E2A0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lease list your availab</w:t>
            </w:r>
            <w:r w:rsidR="00193311">
              <w:rPr>
                <w:rFonts w:ascii="Arial Narrow" w:hAnsi="Arial Narrow"/>
                <w:b/>
                <w:bCs/>
                <w:sz w:val="24"/>
                <w:szCs w:val="24"/>
              </w:rPr>
              <w:t>ility</w:t>
            </w:r>
            <w:r w:rsidR="000E2A0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for a week</w:t>
            </w:r>
          </w:p>
        </w:tc>
      </w:tr>
      <w:tr w:rsidR="0059751A" w14:paraId="6167EA16" w14:textId="77777777" w:rsidTr="0059751A">
        <w:trPr>
          <w:trHeight w:val="471"/>
        </w:trPr>
        <w:tc>
          <w:tcPr>
            <w:tcW w:w="3114" w:type="dxa"/>
            <w:gridSpan w:val="3"/>
            <w:shd w:val="clear" w:color="auto" w:fill="FFFFFF" w:themeFill="background1"/>
            <w:vAlign w:val="center"/>
          </w:tcPr>
          <w:p w14:paraId="51F4DD0A" w14:textId="3257E442" w:rsidR="0059751A" w:rsidRDefault="0059751A" w:rsidP="003F461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vailable # of hours (per week)</w:t>
            </w:r>
          </w:p>
        </w:tc>
        <w:tc>
          <w:tcPr>
            <w:tcW w:w="6236" w:type="dxa"/>
            <w:gridSpan w:val="5"/>
            <w:shd w:val="clear" w:color="auto" w:fill="FFFFFF" w:themeFill="background1"/>
            <w:vAlign w:val="center"/>
          </w:tcPr>
          <w:p w14:paraId="4D80CDE7" w14:textId="4480736E" w:rsidR="0059751A" w:rsidRDefault="0059751A" w:rsidP="003F461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441652739" w:edGrp="everyone"/>
            <w:permEnd w:id="441652739"/>
          </w:p>
        </w:tc>
      </w:tr>
      <w:tr w:rsidR="0059751A" w:rsidRPr="006358D2" w14:paraId="052A5D73" w14:textId="77777777" w:rsidTr="00D27449">
        <w:trPr>
          <w:trHeight w:val="378"/>
        </w:trPr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23B65E36" w14:textId="77777777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2648F8F6" w14:textId="2FB77754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336" w:type="dxa"/>
            <w:gridSpan w:val="2"/>
            <w:shd w:val="clear" w:color="auto" w:fill="D9D9D9" w:themeFill="background1" w:themeFillShade="D9"/>
            <w:vAlign w:val="center"/>
          </w:tcPr>
          <w:p w14:paraId="5883C9CF" w14:textId="6608F7E4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52E1FF3D" w14:textId="570D237E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4309965C" w14:textId="4A39CE13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61DA2109" w14:textId="59F8AF5A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9B30DF0" w14:textId="1F2FCDEB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59751A">
              <w:rPr>
                <w:rFonts w:ascii="Arial Narrow" w:hAnsi="Arial Narrow"/>
                <w:b/>
                <w:bCs/>
                <w:sz w:val="18"/>
                <w:szCs w:val="18"/>
              </w:rPr>
              <w:t>Saturday</w:t>
            </w:r>
          </w:p>
        </w:tc>
      </w:tr>
      <w:tr w:rsidR="0059751A" w:rsidRPr="006358D2" w14:paraId="5F617F14" w14:textId="77777777" w:rsidTr="0059751A">
        <w:trPr>
          <w:trHeight w:val="378"/>
        </w:trPr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4114704C" w14:textId="5C76C532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8:00-12:00 PM</w:t>
            </w:r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4824D95E" w14:textId="2887C7D5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082743461" w:edGrp="everyone"/>
            <w:permEnd w:id="2082743461"/>
          </w:p>
        </w:tc>
        <w:tc>
          <w:tcPr>
            <w:tcW w:w="1336" w:type="dxa"/>
            <w:gridSpan w:val="2"/>
            <w:shd w:val="clear" w:color="auto" w:fill="FFFFFF" w:themeFill="background1"/>
            <w:vAlign w:val="center"/>
          </w:tcPr>
          <w:p w14:paraId="48B3C91C" w14:textId="03A36BFD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002198088" w:edGrp="everyone"/>
            <w:permEnd w:id="2002198088"/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34370878" w14:textId="5F5C2921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96884685" w:edGrp="everyone"/>
            <w:permEnd w:id="296884685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3E4CC081" w14:textId="0ED91589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15772070" w:edGrp="everyone"/>
            <w:permEnd w:id="215772070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2181F7B2" w14:textId="4F59B258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814968446" w:edGrp="everyone"/>
            <w:permEnd w:id="1814968446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1208318C" w14:textId="04E7E592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340024119" w:edGrp="everyone"/>
            <w:permEnd w:id="340024119"/>
          </w:p>
        </w:tc>
      </w:tr>
      <w:tr w:rsidR="0059751A" w:rsidRPr="006358D2" w14:paraId="5CA5704C" w14:textId="77777777" w:rsidTr="0059751A">
        <w:trPr>
          <w:trHeight w:val="378"/>
        </w:trPr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56F265BA" w14:textId="1FBDD158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12:00-4:00 PM</w:t>
            </w:r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2C35647E" w14:textId="7C0A0C05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582065336" w:edGrp="everyone"/>
            <w:permEnd w:id="1582065336"/>
          </w:p>
        </w:tc>
        <w:tc>
          <w:tcPr>
            <w:tcW w:w="1336" w:type="dxa"/>
            <w:gridSpan w:val="2"/>
            <w:shd w:val="clear" w:color="auto" w:fill="FFFFFF" w:themeFill="background1"/>
            <w:vAlign w:val="center"/>
          </w:tcPr>
          <w:p w14:paraId="175CFA09" w14:textId="2F726E87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034258281" w:edGrp="everyone"/>
            <w:permEnd w:id="2034258281"/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64F0F0F3" w14:textId="6DA2B060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245989217" w:edGrp="everyone"/>
            <w:permEnd w:id="1245989217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0A5897A3" w14:textId="7DD4636F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906128949" w:edGrp="everyone"/>
            <w:permEnd w:id="906128949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03BDF746" w14:textId="2458032D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14988117" w:edGrp="everyone"/>
            <w:permEnd w:id="214988117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29C3EE9B" w14:textId="7FD80120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77184260" w:edGrp="everyone"/>
            <w:permEnd w:id="277184260"/>
          </w:p>
        </w:tc>
      </w:tr>
      <w:tr w:rsidR="0059751A" w:rsidRPr="006358D2" w14:paraId="089DB1C6" w14:textId="77777777" w:rsidTr="0059751A">
        <w:trPr>
          <w:trHeight w:val="378"/>
        </w:trPr>
        <w:tc>
          <w:tcPr>
            <w:tcW w:w="1335" w:type="dxa"/>
            <w:shd w:val="clear" w:color="auto" w:fill="D9D9D9" w:themeFill="background1" w:themeFillShade="D9"/>
            <w:vAlign w:val="center"/>
          </w:tcPr>
          <w:p w14:paraId="4A969571" w14:textId="4EF6BB4B" w:rsidR="0059751A" w:rsidRPr="0059751A" w:rsidRDefault="0059751A" w:rsidP="003F4615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4:00-9:00 PM</w:t>
            </w:r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0DEFDE6E" w14:textId="287C0D42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601759509" w:edGrp="everyone"/>
            <w:permEnd w:id="601759509"/>
          </w:p>
        </w:tc>
        <w:tc>
          <w:tcPr>
            <w:tcW w:w="1336" w:type="dxa"/>
            <w:gridSpan w:val="2"/>
            <w:shd w:val="clear" w:color="auto" w:fill="FFFFFF" w:themeFill="background1"/>
            <w:vAlign w:val="center"/>
          </w:tcPr>
          <w:p w14:paraId="4634D549" w14:textId="5406EB90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400703161" w:edGrp="everyone"/>
            <w:permEnd w:id="1400703161"/>
          </w:p>
        </w:tc>
        <w:tc>
          <w:tcPr>
            <w:tcW w:w="1335" w:type="dxa"/>
            <w:shd w:val="clear" w:color="auto" w:fill="FFFFFF" w:themeFill="background1"/>
            <w:vAlign w:val="center"/>
          </w:tcPr>
          <w:p w14:paraId="73E73B9D" w14:textId="15554777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435447064" w:edGrp="everyone"/>
            <w:permEnd w:id="1435447064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08E6FE09" w14:textId="391BE2B1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2048276513" w:edGrp="everyone"/>
            <w:permEnd w:id="2048276513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20AC4676" w14:textId="16959E55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667777452" w:edGrp="everyone"/>
            <w:permEnd w:id="1667777452"/>
          </w:p>
        </w:tc>
        <w:tc>
          <w:tcPr>
            <w:tcW w:w="1336" w:type="dxa"/>
            <w:shd w:val="clear" w:color="auto" w:fill="FFFFFF" w:themeFill="background1"/>
            <w:vAlign w:val="center"/>
          </w:tcPr>
          <w:p w14:paraId="0C17D046" w14:textId="2B43B3F9" w:rsidR="0059751A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permStart w:id="1142127455" w:edGrp="everyone"/>
            <w:permEnd w:id="1142127455"/>
          </w:p>
        </w:tc>
      </w:tr>
    </w:tbl>
    <w:p w14:paraId="5E2564B5" w14:textId="3FDB6153" w:rsidR="00053582" w:rsidRDefault="00053582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"/>
        <w:gridCol w:w="779"/>
        <w:gridCol w:w="779"/>
        <w:gridCol w:w="779"/>
        <w:gridCol w:w="779"/>
        <w:gridCol w:w="780"/>
        <w:gridCol w:w="779"/>
        <w:gridCol w:w="779"/>
        <w:gridCol w:w="779"/>
        <w:gridCol w:w="779"/>
        <w:gridCol w:w="779"/>
        <w:gridCol w:w="780"/>
      </w:tblGrid>
      <w:tr w:rsidR="000E2A0E" w14:paraId="46DB310F" w14:textId="77777777" w:rsidTr="005E38E2">
        <w:trPr>
          <w:trHeight w:val="449"/>
        </w:trPr>
        <w:tc>
          <w:tcPr>
            <w:tcW w:w="9350" w:type="dxa"/>
            <w:gridSpan w:val="12"/>
            <w:shd w:val="clear" w:color="auto" w:fill="D9D9D9" w:themeFill="background1" w:themeFillShade="D9"/>
            <w:vAlign w:val="center"/>
          </w:tcPr>
          <w:p w14:paraId="18BDDD30" w14:textId="4280FAD6" w:rsidR="000E2A0E" w:rsidRPr="00053582" w:rsidRDefault="000E2A0E" w:rsidP="005E38E2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AVAILABLITY </w:t>
            </w:r>
            <w:r w:rsidRPr="000E2A0E">
              <w:rPr>
                <w:rFonts w:ascii="Arial Narrow" w:hAnsi="Arial Narrow"/>
                <w:sz w:val="24"/>
                <w:szCs w:val="24"/>
              </w:rPr>
              <w:t>–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lease list the months you are available to volunteer</w:t>
            </w:r>
          </w:p>
        </w:tc>
      </w:tr>
      <w:tr w:rsidR="000E2A0E" w:rsidRPr="000E2A0E" w14:paraId="4EB719B0" w14:textId="77777777" w:rsidTr="000E2A0E">
        <w:trPr>
          <w:trHeight w:val="201"/>
        </w:trPr>
        <w:tc>
          <w:tcPr>
            <w:tcW w:w="779" w:type="dxa"/>
            <w:shd w:val="clear" w:color="auto" w:fill="FFFFFF" w:themeFill="background1"/>
            <w:vAlign w:val="center"/>
          </w:tcPr>
          <w:p w14:paraId="364294D5" w14:textId="14D0714E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Jan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3546F98" w14:textId="3E627284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Feb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949E73F" w14:textId="43955CD9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Mar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3392B3D" w14:textId="2EB185D8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Apr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33C8459" w14:textId="7CB7DD9C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May</w:t>
            </w:r>
          </w:p>
        </w:tc>
        <w:tc>
          <w:tcPr>
            <w:tcW w:w="780" w:type="dxa"/>
            <w:shd w:val="clear" w:color="auto" w:fill="FFFFFF" w:themeFill="background1"/>
            <w:vAlign w:val="center"/>
          </w:tcPr>
          <w:p w14:paraId="33AE2539" w14:textId="0351C8E8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Jun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AD6BBD9" w14:textId="49C0315D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Jul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5AF139E3" w14:textId="43D9FB0F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Aug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7346B34C" w14:textId="077A802C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Sep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7A5951C8" w14:textId="4D39D328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Oct</w:t>
            </w:r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FA36A81" w14:textId="3DB3BACE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Nov</w:t>
            </w:r>
          </w:p>
        </w:tc>
        <w:tc>
          <w:tcPr>
            <w:tcW w:w="780" w:type="dxa"/>
            <w:shd w:val="clear" w:color="auto" w:fill="FFFFFF" w:themeFill="background1"/>
            <w:vAlign w:val="center"/>
          </w:tcPr>
          <w:p w14:paraId="33F4BB02" w14:textId="2092267B" w:rsidR="000E2A0E" w:rsidRPr="000E2A0E" w:rsidRDefault="000E2A0E" w:rsidP="005E38E2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E2A0E">
              <w:rPr>
                <w:rFonts w:ascii="Arial Narrow" w:hAnsi="Arial Narrow"/>
                <w:b/>
                <w:bCs/>
                <w:sz w:val="20"/>
                <w:szCs w:val="20"/>
              </w:rPr>
              <w:t>Dec</w:t>
            </w:r>
          </w:p>
        </w:tc>
      </w:tr>
      <w:tr w:rsidR="000E2A0E" w14:paraId="1557CFF4" w14:textId="77777777" w:rsidTr="00355C1D">
        <w:trPr>
          <w:trHeight w:val="471"/>
        </w:trPr>
        <w:tc>
          <w:tcPr>
            <w:tcW w:w="779" w:type="dxa"/>
            <w:shd w:val="clear" w:color="auto" w:fill="FFFFFF" w:themeFill="background1"/>
            <w:vAlign w:val="center"/>
          </w:tcPr>
          <w:p w14:paraId="35B3AFFB" w14:textId="3A15771E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648107327" w:edGrp="everyone"/>
            <w:permEnd w:id="648107327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49730D2B" w14:textId="64878114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2125417339" w:edGrp="everyone"/>
            <w:permEnd w:id="2125417339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5DCD146B" w14:textId="3D6FCB89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766469891" w:edGrp="everyone"/>
            <w:permEnd w:id="766469891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1F9538FF" w14:textId="04E0167F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1942255583" w:edGrp="everyone"/>
            <w:permEnd w:id="1942255583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3AB8463C" w14:textId="23CBC3CE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356984140" w:edGrp="everyone"/>
            <w:permEnd w:id="356984140"/>
          </w:p>
        </w:tc>
        <w:tc>
          <w:tcPr>
            <w:tcW w:w="780" w:type="dxa"/>
            <w:shd w:val="clear" w:color="auto" w:fill="FFFFFF" w:themeFill="background1"/>
            <w:vAlign w:val="center"/>
          </w:tcPr>
          <w:p w14:paraId="4A6B3D18" w14:textId="5B237C1E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754610407" w:edGrp="everyone"/>
            <w:permEnd w:id="754610407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0F139EA2" w14:textId="7B5D7345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1420041526" w:edGrp="everyone"/>
            <w:permEnd w:id="1420041526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7EB96951" w14:textId="4B1C1F3E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881134650" w:edGrp="everyone"/>
            <w:permEnd w:id="881134650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2A0A38AC" w14:textId="10E76D0F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432672595" w:edGrp="everyone"/>
            <w:permEnd w:id="432672595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652CD5DB" w14:textId="194FA2A2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54422801" w:edGrp="everyone"/>
            <w:permEnd w:id="54422801"/>
          </w:p>
        </w:tc>
        <w:tc>
          <w:tcPr>
            <w:tcW w:w="779" w:type="dxa"/>
            <w:shd w:val="clear" w:color="auto" w:fill="FFFFFF" w:themeFill="background1"/>
            <w:vAlign w:val="center"/>
          </w:tcPr>
          <w:p w14:paraId="04151551" w14:textId="1F1ECD96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184043768" w:edGrp="everyone"/>
            <w:permEnd w:id="184043768"/>
          </w:p>
        </w:tc>
        <w:tc>
          <w:tcPr>
            <w:tcW w:w="780" w:type="dxa"/>
            <w:shd w:val="clear" w:color="auto" w:fill="FFFFFF" w:themeFill="background1"/>
            <w:vAlign w:val="center"/>
          </w:tcPr>
          <w:p w14:paraId="37DF8756" w14:textId="7BC1B7D3" w:rsidR="000E2A0E" w:rsidRDefault="000E2A0E" w:rsidP="005E38E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permStart w:id="539055110" w:edGrp="everyone"/>
            <w:permEnd w:id="539055110"/>
          </w:p>
        </w:tc>
      </w:tr>
    </w:tbl>
    <w:p w14:paraId="4421CA7C" w14:textId="77777777" w:rsidR="0059751A" w:rsidRDefault="0059751A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045"/>
        <w:gridCol w:w="1630"/>
        <w:gridCol w:w="2338"/>
      </w:tblGrid>
      <w:tr w:rsidR="0059751A" w14:paraId="33493531" w14:textId="77777777" w:rsidTr="003F4615">
        <w:trPr>
          <w:trHeight w:val="449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60A84AC4" w14:textId="4479ED63" w:rsidR="0059751A" w:rsidRPr="00053582" w:rsidRDefault="0059751A" w:rsidP="003F461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REFERENCES</w:t>
            </w:r>
          </w:p>
        </w:tc>
      </w:tr>
      <w:tr w:rsidR="0059751A" w14:paraId="4D65435A" w14:textId="77777777" w:rsidTr="003F4615">
        <w:trPr>
          <w:trHeight w:val="261"/>
        </w:trPr>
        <w:tc>
          <w:tcPr>
            <w:tcW w:w="9350" w:type="dxa"/>
            <w:gridSpan w:val="4"/>
            <w:shd w:val="clear" w:color="auto" w:fill="FFFFFF" w:themeFill="background1"/>
            <w:vAlign w:val="center"/>
          </w:tcPr>
          <w:p w14:paraId="1A8A7989" w14:textId="77777777" w:rsidR="0059751A" w:rsidRDefault="0059751A" w:rsidP="003F461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4C4F9E">
              <w:rPr>
                <w:rFonts w:ascii="Arial Narrow" w:hAnsi="Arial Narrow"/>
                <w:i/>
                <w:iCs/>
                <w:sz w:val="18"/>
                <w:szCs w:val="18"/>
              </w:rPr>
              <w:t xml:space="preserve">Please provide </w:t>
            </w:r>
            <w:r>
              <w:rPr>
                <w:rFonts w:ascii="Arial Narrow" w:hAnsi="Arial Narrow"/>
                <w:i/>
                <w:iCs/>
                <w:sz w:val="18"/>
                <w:szCs w:val="18"/>
              </w:rPr>
              <w:t>References</w:t>
            </w:r>
            <w:r w:rsidRPr="004C4F9E">
              <w:rPr>
                <w:rFonts w:ascii="Arial Narrow" w:hAnsi="Arial Narrow"/>
                <w:i/>
                <w:iCs/>
                <w:sz w:val="18"/>
                <w:szCs w:val="18"/>
              </w:rPr>
              <w:t xml:space="preserve"> if not listed on resume</w:t>
            </w:r>
          </w:p>
        </w:tc>
      </w:tr>
      <w:tr w:rsidR="0059751A" w:rsidRPr="006358D2" w14:paraId="3B268879" w14:textId="77777777" w:rsidTr="003F4615">
        <w:trPr>
          <w:trHeight w:val="378"/>
        </w:trPr>
        <w:tc>
          <w:tcPr>
            <w:tcW w:w="2337" w:type="dxa"/>
            <w:shd w:val="clear" w:color="auto" w:fill="D9D9D9" w:themeFill="background1" w:themeFillShade="D9"/>
            <w:vAlign w:val="center"/>
          </w:tcPr>
          <w:p w14:paraId="40D5B195" w14:textId="77777777" w:rsidR="0059751A" w:rsidRPr="006358D2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Name and Title</w:t>
            </w:r>
          </w:p>
        </w:tc>
        <w:tc>
          <w:tcPr>
            <w:tcW w:w="3045" w:type="dxa"/>
            <w:shd w:val="clear" w:color="auto" w:fill="D9D9D9" w:themeFill="background1" w:themeFillShade="D9"/>
            <w:vAlign w:val="center"/>
          </w:tcPr>
          <w:p w14:paraId="610A6B75" w14:textId="77777777" w:rsidR="0059751A" w:rsidRPr="006358D2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-mail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14:paraId="67C94889" w14:textId="77777777" w:rsidR="0059751A" w:rsidRPr="006358D2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hone Number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center"/>
          </w:tcPr>
          <w:p w14:paraId="2FF0923A" w14:textId="77777777" w:rsidR="0059751A" w:rsidRPr="006358D2" w:rsidRDefault="0059751A" w:rsidP="003F461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Organization/Company</w:t>
            </w:r>
          </w:p>
        </w:tc>
      </w:tr>
      <w:tr w:rsidR="0059751A" w14:paraId="627D8A3E" w14:textId="77777777" w:rsidTr="003F4615">
        <w:trPr>
          <w:trHeight w:val="614"/>
        </w:trPr>
        <w:tc>
          <w:tcPr>
            <w:tcW w:w="2337" w:type="dxa"/>
            <w:shd w:val="clear" w:color="auto" w:fill="auto"/>
            <w:vAlign w:val="center"/>
          </w:tcPr>
          <w:p w14:paraId="504E55C9" w14:textId="51B60CAB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620797135" w:edGrp="everyone"/>
            <w:permEnd w:id="1620797135"/>
          </w:p>
        </w:tc>
        <w:tc>
          <w:tcPr>
            <w:tcW w:w="3045" w:type="dxa"/>
            <w:shd w:val="clear" w:color="auto" w:fill="auto"/>
            <w:vAlign w:val="center"/>
          </w:tcPr>
          <w:p w14:paraId="683DD2F7" w14:textId="3E049B04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443108767" w:edGrp="everyone"/>
            <w:permEnd w:id="1443108767"/>
          </w:p>
        </w:tc>
        <w:tc>
          <w:tcPr>
            <w:tcW w:w="1630" w:type="dxa"/>
            <w:shd w:val="clear" w:color="auto" w:fill="auto"/>
            <w:vAlign w:val="center"/>
          </w:tcPr>
          <w:p w14:paraId="26D32A7E" w14:textId="67DBC5AD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659192200" w:edGrp="everyone"/>
            <w:permEnd w:id="659192200"/>
          </w:p>
        </w:tc>
        <w:tc>
          <w:tcPr>
            <w:tcW w:w="2338" w:type="dxa"/>
            <w:shd w:val="clear" w:color="auto" w:fill="auto"/>
            <w:vAlign w:val="center"/>
          </w:tcPr>
          <w:p w14:paraId="0E11F8AC" w14:textId="3886A65B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641698004" w:edGrp="everyone"/>
            <w:permEnd w:id="1641698004"/>
          </w:p>
        </w:tc>
      </w:tr>
      <w:tr w:rsidR="0059751A" w14:paraId="4CDBD262" w14:textId="77777777" w:rsidTr="003F4615">
        <w:trPr>
          <w:trHeight w:val="614"/>
        </w:trPr>
        <w:tc>
          <w:tcPr>
            <w:tcW w:w="2337" w:type="dxa"/>
            <w:shd w:val="clear" w:color="auto" w:fill="auto"/>
            <w:vAlign w:val="center"/>
          </w:tcPr>
          <w:p w14:paraId="052D495D" w14:textId="51BBC3DD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783183916" w:edGrp="everyone"/>
            <w:permEnd w:id="1783183916"/>
          </w:p>
        </w:tc>
        <w:tc>
          <w:tcPr>
            <w:tcW w:w="3045" w:type="dxa"/>
            <w:shd w:val="clear" w:color="auto" w:fill="auto"/>
            <w:vAlign w:val="center"/>
          </w:tcPr>
          <w:p w14:paraId="35642A49" w14:textId="13B9126D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119174911" w:edGrp="everyone"/>
            <w:permEnd w:id="2119174911"/>
          </w:p>
        </w:tc>
        <w:tc>
          <w:tcPr>
            <w:tcW w:w="1630" w:type="dxa"/>
            <w:shd w:val="clear" w:color="auto" w:fill="auto"/>
            <w:vAlign w:val="center"/>
          </w:tcPr>
          <w:p w14:paraId="5EB70085" w14:textId="0BB63354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586180415" w:edGrp="everyone"/>
            <w:permEnd w:id="586180415"/>
          </w:p>
        </w:tc>
        <w:tc>
          <w:tcPr>
            <w:tcW w:w="2338" w:type="dxa"/>
            <w:shd w:val="clear" w:color="auto" w:fill="auto"/>
            <w:vAlign w:val="center"/>
          </w:tcPr>
          <w:p w14:paraId="2D9BCB87" w14:textId="20A8BF10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483946319" w:edGrp="everyone"/>
            <w:permEnd w:id="1483946319"/>
          </w:p>
        </w:tc>
      </w:tr>
      <w:tr w:rsidR="0059751A" w14:paraId="3217DB1B" w14:textId="77777777" w:rsidTr="003F4615">
        <w:trPr>
          <w:trHeight w:val="614"/>
        </w:trPr>
        <w:tc>
          <w:tcPr>
            <w:tcW w:w="2337" w:type="dxa"/>
            <w:shd w:val="clear" w:color="auto" w:fill="auto"/>
            <w:vAlign w:val="center"/>
          </w:tcPr>
          <w:p w14:paraId="2822D95D" w14:textId="2B55E634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960703738" w:edGrp="everyone"/>
            <w:permEnd w:id="960703738"/>
          </w:p>
        </w:tc>
        <w:tc>
          <w:tcPr>
            <w:tcW w:w="3045" w:type="dxa"/>
            <w:shd w:val="clear" w:color="auto" w:fill="auto"/>
            <w:vAlign w:val="center"/>
          </w:tcPr>
          <w:p w14:paraId="5BF97D81" w14:textId="3BD9204E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818711608" w:edGrp="everyone"/>
            <w:permEnd w:id="1818711608"/>
          </w:p>
        </w:tc>
        <w:tc>
          <w:tcPr>
            <w:tcW w:w="1630" w:type="dxa"/>
            <w:shd w:val="clear" w:color="auto" w:fill="auto"/>
            <w:vAlign w:val="center"/>
          </w:tcPr>
          <w:p w14:paraId="0D50AAF6" w14:textId="684C4EBC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944249628" w:edGrp="everyone"/>
            <w:permEnd w:id="944249628"/>
          </w:p>
        </w:tc>
        <w:tc>
          <w:tcPr>
            <w:tcW w:w="2338" w:type="dxa"/>
            <w:shd w:val="clear" w:color="auto" w:fill="auto"/>
            <w:vAlign w:val="center"/>
          </w:tcPr>
          <w:p w14:paraId="6ABB64D3" w14:textId="04B67FAA" w:rsidR="0059751A" w:rsidRDefault="0059751A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01329819" w:edGrp="everyone"/>
            <w:permEnd w:id="101329819"/>
          </w:p>
        </w:tc>
      </w:tr>
      <w:tr w:rsidR="00303E85" w14:paraId="7A4AD68F" w14:textId="77777777" w:rsidTr="003F4615">
        <w:trPr>
          <w:trHeight w:val="614"/>
        </w:trPr>
        <w:tc>
          <w:tcPr>
            <w:tcW w:w="2337" w:type="dxa"/>
            <w:shd w:val="clear" w:color="auto" w:fill="auto"/>
            <w:vAlign w:val="center"/>
          </w:tcPr>
          <w:p w14:paraId="0DA38428" w14:textId="196D2878" w:rsidR="00303E85" w:rsidRDefault="00303E85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584615745" w:edGrp="everyone"/>
            <w:permEnd w:id="1584615745"/>
          </w:p>
        </w:tc>
        <w:tc>
          <w:tcPr>
            <w:tcW w:w="3045" w:type="dxa"/>
            <w:shd w:val="clear" w:color="auto" w:fill="auto"/>
            <w:vAlign w:val="center"/>
          </w:tcPr>
          <w:p w14:paraId="5511990B" w14:textId="2DD768B8" w:rsidR="00303E85" w:rsidRDefault="00303E85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716999949" w:edGrp="everyone"/>
            <w:permEnd w:id="1716999949"/>
          </w:p>
        </w:tc>
        <w:tc>
          <w:tcPr>
            <w:tcW w:w="1630" w:type="dxa"/>
            <w:shd w:val="clear" w:color="auto" w:fill="auto"/>
            <w:vAlign w:val="center"/>
          </w:tcPr>
          <w:p w14:paraId="1F2922C6" w14:textId="5275620E" w:rsidR="00303E85" w:rsidRDefault="00303E85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1881102571" w:edGrp="everyone"/>
            <w:permEnd w:id="1881102571"/>
          </w:p>
        </w:tc>
        <w:tc>
          <w:tcPr>
            <w:tcW w:w="2338" w:type="dxa"/>
            <w:shd w:val="clear" w:color="auto" w:fill="auto"/>
            <w:vAlign w:val="center"/>
          </w:tcPr>
          <w:p w14:paraId="0827CF5D" w14:textId="7C3F922B" w:rsidR="00303E85" w:rsidRDefault="00303E85" w:rsidP="003F4615">
            <w:pPr>
              <w:rPr>
                <w:rFonts w:ascii="Arial Narrow" w:hAnsi="Arial Narrow"/>
                <w:sz w:val="24"/>
                <w:szCs w:val="24"/>
              </w:rPr>
            </w:pPr>
            <w:permStart w:id="284693211" w:edGrp="everyone"/>
            <w:permEnd w:id="284693211"/>
          </w:p>
        </w:tc>
      </w:tr>
    </w:tbl>
    <w:p w14:paraId="09BD52AC" w14:textId="77777777" w:rsidR="00053582" w:rsidRDefault="00053582">
      <w:pPr>
        <w:rPr>
          <w:rFonts w:ascii="Arial Narrow" w:hAnsi="Arial Narrow"/>
          <w:sz w:val="24"/>
          <w:szCs w:val="24"/>
        </w:rPr>
      </w:pPr>
    </w:p>
    <w:p w14:paraId="0ADCBBD6" w14:textId="065BDF2C" w:rsidR="00053582" w:rsidRDefault="00053582">
      <w:pPr>
        <w:rPr>
          <w:rFonts w:ascii="Arial Narrow" w:hAnsi="Arial Narrow"/>
          <w:sz w:val="24"/>
          <w:szCs w:val="24"/>
        </w:rPr>
      </w:pPr>
    </w:p>
    <w:p w14:paraId="2569028E" w14:textId="2C1B9096" w:rsidR="006F5228" w:rsidRPr="00DD4A94" w:rsidRDefault="006F5228" w:rsidP="006F5228">
      <w:pPr>
        <w:rPr>
          <w:rFonts w:ascii="Arial Narrow" w:hAnsi="Arial Narrow"/>
          <w:sz w:val="24"/>
          <w:szCs w:val="24"/>
        </w:rPr>
      </w:pPr>
      <w:permStart w:id="955655795" w:edGrp="everyone"/>
      <w:r>
        <w:rPr>
          <w:rFonts w:ascii="Arial Narrow" w:hAnsi="Arial Narrow"/>
          <w:sz w:val="24"/>
          <w:szCs w:val="24"/>
        </w:rPr>
        <w:t>_________________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>____________________________</w:t>
      </w:r>
    </w:p>
    <w:permEnd w:id="955655795"/>
    <w:p w14:paraId="0D8D4C4A" w14:textId="3B458BCB" w:rsidR="006F5228" w:rsidRPr="006F5228" w:rsidRDefault="006F5228" w:rsidP="006F5228">
      <w:pPr>
        <w:rPr>
          <w:rFonts w:ascii="Arial Narrow" w:hAnsi="Arial Narrow"/>
          <w:b/>
          <w:bCs/>
          <w:sz w:val="24"/>
          <w:szCs w:val="24"/>
        </w:rPr>
      </w:pPr>
      <w:r w:rsidRPr="006F5228">
        <w:rPr>
          <w:rFonts w:ascii="Arial Narrow" w:hAnsi="Arial Narrow"/>
          <w:b/>
          <w:bCs/>
          <w:sz w:val="24"/>
          <w:szCs w:val="24"/>
        </w:rPr>
        <w:t>Date</w:t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</w:r>
      <w:r w:rsidRPr="006F5228">
        <w:rPr>
          <w:rFonts w:ascii="Arial Narrow" w:hAnsi="Arial Narrow"/>
          <w:b/>
          <w:bCs/>
          <w:sz w:val="24"/>
          <w:szCs w:val="24"/>
        </w:rPr>
        <w:tab/>
        <w:t>Signature</w:t>
      </w:r>
    </w:p>
    <w:p w14:paraId="76D481AC" w14:textId="51A3084E" w:rsidR="006F5228" w:rsidRDefault="006F5228" w:rsidP="006F5228">
      <w:pPr>
        <w:jc w:val="center"/>
        <w:rPr>
          <w:rFonts w:ascii="Arial Narrow" w:hAnsi="Arial Narrow"/>
          <w:sz w:val="24"/>
          <w:szCs w:val="24"/>
        </w:rPr>
      </w:pPr>
    </w:p>
    <w:p w14:paraId="76828428" w14:textId="0814DAFC" w:rsidR="00DC3F9B" w:rsidRDefault="00DC3F9B" w:rsidP="006F5228">
      <w:pPr>
        <w:jc w:val="center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3F9B" w14:paraId="4E060E9E" w14:textId="77777777" w:rsidTr="00DC3F9B">
        <w:trPr>
          <w:trHeight w:val="377"/>
        </w:trPr>
        <w:tc>
          <w:tcPr>
            <w:tcW w:w="9350" w:type="dxa"/>
            <w:shd w:val="clear" w:color="auto" w:fill="808080" w:themeFill="background1" w:themeFillShade="80"/>
            <w:vAlign w:val="center"/>
          </w:tcPr>
          <w:p w14:paraId="043A5CC8" w14:textId="7C3D19B4" w:rsidR="00DC3F9B" w:rsidRPr="00DC3F9B" w:rsidRDefault="00DC3F9B" w:rsidP="00DC3F9B">
            <w:pPr>
              <w:jc w:val="center"/>
              <w:rPr>
                <w:rFonts w:ascii="Arial Narrow" w:hAnsi="Arial Narrow"/>
                <w:b/>
                <w:bCs/>
                <w:color w:val="FFFFFF" w:themeColor="background1"/>
                <w:sz w:val="24"/>
                <w:szCs w:val="24"/>
              </w:rPr>
            </w:pPr>
            <w:r w:rsidRPr="00DC3F9B">
              <w:rPr>
                <w:rFonts w:ascii="Arial Narrow" w:hAnsi="Arial Narrow"/>
                <w:b/>
                <w:bCs/>
                <w:color w:val="FFFFFF" w:themeColor="background1"/>
                <w:sz w:val="24"/>
                <w:szCs w:val="24"/>
              </w:rPr>
              <w:t>Only those volunteers who are accepted will be contacted. Thank you!</w:t>
            </w:r>
          </w:p>
        </w:tc>
      </w:tr>
    </w:tbl>
    <w:p w14:paraId="2321B11E" w14:textId="4F10078D" w:rsidR="00DC3F9B" w:rsidRDefault="00DC3F9B" w:rsidP="006F5228">
      <w:pPr>
        <w:jc w:val="center"/>
        <w:rPr>
          <w:rFonts w:ascii="Arial Narrow" w:hAnsi="Arial Narrow"/>
          <w:sz w:val="24"/>
          <w:szCs w:val="24"/>
        </w:rPr>
      </w:pPr>
    </w:p>
    <w:p w14:paraId="34FE7B20" w14:textId="44FD36A4" w:rsidR="007E770B" w:rsidRPr="00664E19" w:rsidRDefault="00CB186D" w:rsidP="006F5228">
      <w:pPr>
        <w:jc w:val="center"/>
        <w:rPr>
          <w:rFonts w:ascii="Arial Narrow" w:hAnsi="Arial Narrow"/>
          <w:color w:val="FF0000"/>
          <w:sz w:val="24"/>
          <w:szCs w:val="24"/>
        </w:rPr>
      </w:pPr>
      <w:r w:rsidRPr="00664E19">
        <w:rPr>
          <w:rFonts w:ascii="Arial Narrow" w:hAnsi="Arial Narrow"/>
          <w:color w:val="FF0000"/>
          <w:sz w:val="24"/>
          <w:szCs w:val="24"/>
        </w:rPr>
        <w:t>PLEASE NOTE THAT COVID-19 MIGHT IMPACT OUR VOLUNTEER OPPORTUNITIES.</w:t>
      </w:r>
    </w:p>
    <w:sectPr w:rsidR="007E770B" w:rsidRPr="00664E19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DC0A2A" w14:textId="77777777" w:rsidR="003D1F4D" w:rsidRDefault="003D1F4D" w:rsidP="00DC3F9B">
      <w:pPr>
        <w:spacing w:after="0" w:line="240" w:lineRule="auto"/>
      </w:pPr>
      <w:r>
        <w:separator/>
      </w:r>
    </w:p>
  </w:endnote>
  <w:endnote w:type="continuationSeparator" w:id="0">
    <w:p w14:paraId="20EE5B2F" w14:textId="77777777" w:rsidR="003D1F4D" w:rsidRDefault="003D1F4D" w:rsidP="00DC3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  <w:sz w:val="18"/>
        <w:szCs w:val="18"/>
      </w:rPr>
      <w:id w:val="1443500674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sz w:val="22"/>
        <w:szCs w:val="22"/>
      </w:rPr>
    </w:sdtEndPr>
    <w:sdtContent>
      <w:p w14:paraId="1410F68C" w14:textId="77777777" w:rsidR="00FE21B5" w:rsidRPr="00FE21B5" w:rsidRDefault="00FE21B5" w:rsidP="00FE21B5">
        <w:pPr>
          <w:pStyle w:val="Header"/>
          <w:jc w:val="center"/>
          <w:rPr>
            <w:rFonts w:ascii="Arial Narrow" w:hAnsi="Arial Narrow"/>
            <w:b/>
            <w:bCs/>
            <w:sz w:val="16"/>
            <w:szCs w:val="16"/>
            <w:lang w:val="en-US"/>
          </w:rPr>
        </w:pPr>
        <w:r w:rsidRPr="00FE21B5">
          <w:rPr>
            <w:rFonts w:ascii="Arial Narrow" w:hAnsi="Arial Narrow"/>
            <w:b/>
            <w:bCs/>
            <w:sz w:val="16"/>
            <w:szCs w:val="16"/>
            <w:lang w:val="en-US"/>
          </w:rPr>
          <w:t>N.E.E.D.S. Inc. | 251 A Notre Dame Avenue | Winnipeg, MB | R3B 1N8 | P: 204-940-1260 | F: 204-940-1272</w:t>
        </w:r>
      </w:p>
      <w:p w14:paraId="1131CEA9" w14:textId="69CF1985" w:rsidR="00FE21B5" w:rsidRPr="00FE21B5" w:rsidRDefault="00FE21B5" w:rsidP="00FE21B5">
        <w:pPr>
          <w:pStyle w:val="Footer"/>
          <w:jc w:val="right"/>
          <w:rPr>
            <w:rFonts w:ascii="Arial Narrow" w:hAnsi="Arial Narrow"/>
            <w:b/>
            <w:bCs/>
          </w:rPr>
        </w:pPr>
        <w:r w:rsidRPr="00FE21B5">
          <w:rPr>
            <w:rFonts w:ascii="Arial Narrow" w:hAnsi="Arial Narrow"/>
            <w:b/>
            <w:bCs/>
          </w:rPr>
          <w:fldChar w:fldCharType="begin"/>
        </w:r>
        <w:r w:rsidRPr="00FE21B5">
          <w:rPr>
            <w:rFonts w:ascii="Arial Narrow" w:hAnsi="Arial Narrow"/>
            <w:b/>
            <w:bCs/>
          </w:rPr>
          <w:instrText xml:space="preserve"> PAGE   \* MERGEFORMAT </w:instrText>
        </w:r>
        <w:r w:rsidRPr="00FE21B5">
          <w:rPr>
            <w:rFonts w:ascii="Arial Narrow" w:hAnsi="Arial Narrow"/>
            <w:b/>
            <w:bCs/>
          </w:rPr>
          <w:fldChar w:fldCharType="separate"/>
        </w:r>
        <w:r w:rsidRPr="00FE21B5">
          <w:rPr>
            <w:rFonts w:ascii="Arial Narrow" w:hAnsi="Arial Narrow"/>
            <w:b/>
            <w:bCs/>
            <w:noProof/>
          </w:rPr>
          <w:t>2</w:t>
        </w:r>
        <w:r w:rsidRPr="00FE21B5">
          <w:rPr>
            <w:rFonts w:ascii="Arial Narrow" w:hAnsi="Arial Narrow"/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32895" w14:textId="77777777" w:rsidR="003D1F4D" w:rsidRDefault="003D1F4D" w:rsidP="00DC3F9B">
      <w:pPr>
        <w:spacing w:after="0" w:line="240" w:lineRule="auto"/>
      </w:pPr>
      <w:r>
        <w:separator/>
      </w:r>
    </w:p>
  </w:footnote>
  <w:footnote w:type="continuationSeparator" w:id="0">
    <w:p w14:paraId="5055CF55" w14:textId="77777777" w:rsidR="003D1F4D" w:rsidRDefault="003D1F4D" w:rsidP="00DC3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B589D" w14:textId="2DBB0E97" w:rsidR="00446490" w:rsidRPr="00446490" w:rsidRDefault="00446490">
    <w:pPr>
      <w:pStyle w:val="Header"/>
      <w:rPr>
        <w:rFonts w:ascii="Arial Narrow" w:hAnsi="Arial Narrow"/>
      </w:rPr>
    </w:pPr>
    <w:r>
      <w:tab/>
    </w:r>
    <w:r>
      <w:tab/>
    </w:r>
    <w:r w:rsidRPr="00446490">
      <w:rPr>
        <w:rFonts w:ascii="Arial Narrow" w:hAnsi="Arial Narrow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I3tTA0NzM2MDdR0lEKTi0uzszPAykwqgUAU/4ejiwAAAA="/>
  </w:docVars>
  <w:rsids>
    <w:rsidRoot w:val="00DD4A94"/>
    <w:rsid w:val="00020522"/>
    <w:rsid w:val="000225E1"/>
    <w:rsid w:val="00053582"/>
    <w:rsid w:val="000E2A0E"/>
    <w:rsid w:val="00154944"/>
    <w:rsid w:val="001549D6"/>
    <w:rsid w:val="001759B1"/>
    <w:rsid w:val="00193311"/>
    <w:rsid w:val="001E4104"/>
    <w:rsid w:val="002C3E11"/>
    <w:rsid w:val="002E360C"/>
    <w:rsid w:val="00303E85"/>
    <w:rsid w:val="0031407B"/>
    <w:rsid w:val="003D1F4D"/>
    <w:rsid w:val="003E3701"/>
    <w:rsid w:val="004167F8"/>
    <w:rsid w:val="00446490"/>
    <w:rsid w:val="004C4F9E"/>
    <w:rsid w:val="0059751A"/>
    <w:rsid w:val="005B7C16"/>
    <w:rsid w:val="006358D2"/>
    <w:rsid w:val="00645218"/>
    <w:rsid w:val="00664E19"/>
    <w:rsid w:val="006E17B7"/>
    <w:rsid w:val="006F5228"/>
    <w:rsid w:val="007775FF"/>
    <w:rsid w:val="007E770B"/>
    <w:rsid w:val="008C06EF"/>
    <w:rsid w:val="00970937"/>
    <w:rsid w:val="00980449"/>
    <w:rsid w:val="009F52FA"/>
    <w:rsid w:val="00A715CD"/>
    <w:rsid w:val="00AC6EF3"/>
    <w:rsid w:val="00B279ED"/>
    <w:rsid w:val="00BE762A"/>
    <w:rsid w:val="00CA7752"/>
    <w:rsid w:val="00CB186D"/>
    <w:rsid w:val="00CC39E0"/>
    <w:rsid w:val="00D8504F"/>
    <w:rsid w:val="00DC3F9B"/>
    <w:rsid w:val="00DD4A94"/>
    <w:rsid w:val="00E127EE"/>
    <w:rsid w:val="00E93A36"/>
    <w:rsid w:val="00FC58D5"/>
    <w:rsid w:val="00FE21B5"/>
    <w:rsid w:val="00FF4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DBB78"/>
  <w15:chartTrackingRefBased/>
  <w15:docId w15:val="{B880D756-9BCE-4297-B457-68DBD01D3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4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3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C3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F9B"/>
  </w:style>
  <w:style w:type="paragraph" w:styleId="Footer">
    <w:name w:val="footer"/>
    <w:basedOn w:val="Normal"/>
    <w:link w:val="FooterChar"/>
    <w:uiPriority w:val="99"/>
    <w:unhideWhenUsed/>
    <w:rsid w:val="00DC3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F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1</Words>
  <Characters>1608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by Borgardt</dc:creator>
  <cp:keywords/>
  <dc:description/>
  <cp:lastModifiedBy>Yu Sun</cp:lastModifiedBy>
  <cp:revision>4</cp:revision>
  <dcterms:created xsi:type="dcterms:W3CDTF">2021-02-11T16:35:00Z</dcterms:created>
  <dcterms:modified xsi:type="dcterms:W3CDTF">2021-02-12T16:03:00Z</dcterms:modified>
</cp:coreProperties>
</file>